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59FF6302" w:rsidR="00A048B2" w:rsidRPr="00D82926" w:rsidRDefault="00350FC4" w:rsidP="00A83A5C">
      <w:pPr>
        <w:pStyle w:val="RSCH1"/>
        <w:spacing w:after="480"/>
      </w:pPr>
      <w:r>
        <w:t>Ionic structure and bonding</w:t>
      </w:r>
      <w:r w:rsidR="003C2470">
        <w:t xml:space="preserve"> in rubies</w:t>
      </w:r>
    </w:p>
    <w:p w14:paraId="7F31A10F" w14:textId="48A9C3FC" w:rsidR="006E3558" w:rsidRDefault="00C662F7" w:rsidP="003C2470">
      <w:pPr>
        <w:pStyle w:val="RSCBasictext"/>
        <w:spacing w:line="259" w:lineRule="auto"/>
      </w:pPr>
      <w:r>
        <w:t>Rubies</w:t>
      </w:r>
      <w:r w:rsidR="006E3558">
        <w:t>, like the one shown in the diagram</w:t>
      </w:r>
      <w:r w:rsidR="00D23C19">
        <w:t>,</w:t>
      </w:r>
      <w:r w:rsidR="006E3558">
        <w:t xml:space="preserve"> </w:t>
      </w:r>
      <w:r>
        <w:t>are valuable gemstones. They are used to make stunning jewellery</w:t>
      </w:r>
      <w:r w:rsidR="00843EDE">
        <w:t>,</w:t>
      </w:r>
      <w:r>
        <w:t xml:space="preserve"> as well as</w:t>
      </w:r>
      <w:r w:rsidR="00EA7E99">
        <w:t xml:space="preserve"> </w:t>
      </w:r>
      <w:r w:rsidR="006E3558">
        <w:t xml:space="preserve">being used as </w:t>
      </w:r>
      <w:r w:rsidR="00EA7E99">
        <w:t>parts</w:t>
      </w:r>
      <w:r>
        <w:t xml:space="preserve"> in watches and lasers.</w:t>
      </w:r>
    </w:p>
    <w:p w14:paraId="5CA78A1D" w14:textId="5861BD2C" w:rsidR="00D23C19" w:rsidRDefault="006F18B8" w:rsidP="00E727AC">
      <w:pPr>
        <w:pStyle w:val="RSCBasictext"/>
        <w:spacing w:after="0" w:line="240" w:lineRule="auto"/>
        <w:jc w:val="center"/>
      </w:pPr>
      <w:r>
        <w:rPr>
          <w:noProof/>
        </w:rPr>
        <w:drawing>
          <wp:inline distT="0" distB="0" distL="0" distR="0" wp14:anchorId="67BFC4E1" wp14:editId="1DBA4754">
            <wp:extent cx="2439968" cy="2159640"/>
            <wp:effectExtent l="0" t="0" r="0" b="0"/>
            <wp:docPr id="5" name="Picture 5" descr="A close up of a red ruby crysta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lose up of a red ruby crystal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9968" cy="215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FE14A" w14:textId="77777777" w:rsidR="006F18B8" w:rsidRPr="006E2C82" w:rsidRDefault="006F18B8" w:rsidP="006F18B8">
      <w:pPr>
        <w:pStyle w:val="RSCBasictext"/>
        <w:spacing w:before="40" w:after="80"/>
        <w:ind w:left="2580"/>
        <w:rPr>
          <w:sz w:val="16"/>
          <w:szCs w:val="16"/>
        </w:rPr>
      </w:pPr>
      <w:r w:rsidRPr="006E2C82">
        <w:rPr>
          <w:sz w:val="16"/>
          <w:szCs w:val="16"/>
        </w:rPr>
        <w:t>Source: © Shutterstock</w:t>
      </w:r>
    </w:p>
    <w:p w14:paraId="19C26D60" w14:textId="505C1077" w:rsidR="00906B72" w:rsidRDefault="00C662F7" w:rsidP="006F18B8">
      <w:pPr>
        <w:pStyle w:val="RSCmultilevellist11"/>
        <w:spacing w:before="0"/>
      </w:pPr>
      <w:r>
        <w:t xml:space="preserve">Rubies </w:t>
      </w:r>
      <w:r w:rsidR="00EA7E99">
        <w:t>are mostly</w:t>
      </w:r>
      <w:r>
        <w:t xml:space="preserve"> </w:t>
      </w:r>
      <w:r w:rsidR="006E3558">
        <w:t xml:space="preserve">made up of the ionic compound </w:t>
      </w:r>
      <w:r>
        <w:t>aluminium oxide.</w:t>
      </w:r>
    </w:p>
    <w:p w14:paraId="4C6989FA" w14:textId="77777777" w:rsidR="006619BA" w:rsidRDefault="001C558B" w:rsidP="0068687D">
      <w:pPr>
        <w:pStyle w:val="RSCletteredlist"/>
        <w:ind w:left="567"/>
      </w:pPr>
      <w:r w:rsidRPr="001C558B">
        <w:t>Wh</w:t>
      </w:r>
      <w:r>
        <w:t>ich</w:t>
      </w:r>
      <w:r w:rsidR="006E3558">
        <w:t xml:space="preserve"> of the following </w:t>
      </w:r>
      <w:r>
        <w:t>describes</w:t>
      </w:r>
      <w:r w:rsidRPr="001C558B">
        <w:t xml:space="preserve"> the structure of a ruby?</w:t>
      </w:r>
      <w:r w:rsidR="00586C2A">
        <w:t xml:space="preserve"> </w:t>
      </w:r>
    </w:p>
    <w:p w14:paraId="5F01E224" w14:textId="34195F4B" w:rsidR="00C662F7" w:rsidRDefault="00586C2A" w:rsidP="0068687D">
      <w:pPr>
        <w:pStyle w:val="RSCletteredlist"/>
        <w:numPr>
          <w:ilvl w:val="0"/>
          <w:numId w:val="0"/>
        </w:numPr>
        <w:ind w:left="1078" w:hanging="539"/>
      </w:pPr>
      <w:r>
        <w:t>Circle the correct answer.</w:t>
      </w:r>
    </w:p>
    <w:p w14:paraId="2A5654F2" w14:textId="52744712" w:rsidR="002323C8" w:rsidRDefault="002323C8" w:rsidP="002323C8">
      <w:pPr>
        <w:pStyle w:val="RSCcapitalletter"/>
        <w:spacing w:before="120"/>
      </w:pPr>
      <w:r w:rsidRPr="00931835">
        <w:rPr>
          <w:b/>
          <w:bCs/>
          <w:color w:val="C8102E"/>
        </w:rPr>
        <w:t>A</w:t>
      </w:r>
      <w:r>
        <w:tab/>
      </w:r>
      <w:r w:rsidR="00E727AC">
        <w:t>giant covalent</w:t>
      </w:r>
    </w:p>
    <w:p w14:paraId="4D0586EE" w14:textId="37FB43BA" w:rsidR="002323C8" w:rsidRDefault="002323C8" w:rsidP="002323C8">
      <w:pPr>
        <w:pStyle w:val="RSCcapitalletter"/>
      </w:pPr>
      <w:r w:rsidRPr="00931835">
        <w:rPr>
          <w:b/>
          <w:bCs/>
          <w:color w:val="C8102E"/>
        </w:rPr>
        <w:t>B</w:t>
      </w:r>
      <w:r>
        <w:tab/>
      </w:r>
      <w:r w:rsidR="00E727AC">
        <w:t>giant ionic</w:t>
      </w:r>
    </w:p>
    <w:p w14:paraId="68162915" w14:textId="4EC82873" w:rsidR="002323C8" w:rsidRDefault="002323C8" w:rsidP="002323C8">
      <w:pPr>
        <w:pStyle w:val="RSCcapitalletter"/>
      </w:pPr>
      <w:r w:rsidRPr="00931835">
        <w:rPr>
          <w:b/>
          <w:bCs/>
          <w:color w:val="C8102E"/>
        </w:rPr>
        <w:t>C</w:t>
      </w:r>
      <w:r>
        <w:t xml:space="preserve"> </w:t>
      </w:r>
      <w:r>
        <w:tab/>
      </w:r>
      <w:r w:rsidR="00E727AC">
        <w:t>metallic</w:t>
      </w:r>
    </w:p>
    <w:p w14:paraId="5088C765" w14:textId="0B630776" w:rsidR="002323C8" w:rsidRDefault="002323C8" w:rsidP="00E727AC">
      <w:pPr>
        <w:pStyle w:val="RSCletteredlist"/>
        <w:numPr>
          <w:ilvl w:val="0"/>
          <w:numId w:val="0"/>
        </w:numPr>
        <w:ind w:left="1078" w:hanging="1"/>
      </w:pPr>
      <w:r w:rsidRPr="00931835">
        <w:rPr>
          <w:b/>
          <w:bCs/>
          <w:color w:val="C8102E"/>
        </w:rPr>
        <w:t>D</w:t>
      </w:r>
      <w:r>
        <w:tab/>
        <w:t>simple molecular</w:t>
      </w:r>
    </w:p>
    <w:p w14:paraId="5FD28CC1" w14:textId="77777777" w:rsidR="006619BA" w:rsidRDefault="001C558B" w:rsidP="0068687D">
      <w:pPr>
        <w:pStyle w:val="RSCletteredlist"/>
        <w:spacing w:before="240"/>
        <w:ind w:left="567"/>
      </w:pPr>
      <w:r>
        <w:t>Aluminium is in group 3. What is the charge on an aluminium ion?</w:t>
      </w:r>
      <w:r w:rsidR="00561402">
        <w:t xml:space="preserve"> </w:t>
      </w:r>
    </w:p>
    <w:p w14:paraId="1E495AA2" w14:textId="3C351FBE" w:rsidR="0079688D" w:rsidRDefault="00561402" w:rsidP="0079688D">
      <w:pPr>
        <w:pStyle w:val="RSCletteredlist"/>
        <w:numPr>
          <w:ilvl w:val="0"/>
          <w:numId w:val="0"/>
        </w:numPr>
        <w:spacing w:before="240"/>
        <w:ind w:left="1078" w:hanging="539"/>
      </w:pPr>
      <w:r>
        <w:t>Circle the correct answer.</w:t>
      </w:r>
    </w:p>
    <w:p w14:paraId="7F26BAB6" w14:textId="4CBF4394" w:rsidR="0079688D" w:rsidRDefault="0079688D" w:rsidP="0079688D">
      <w:pPr>
        <w:pStyle w:val="RSCcapitalletter"/>
        <w:spacing w:before="120"/>
      </w:pPr>
      <w:r w:rsidRPr="00931835">
        <w:rPr>
          <w:b/>
          <w:bCs/>
          <w:color w:val="C8102E"/>
        </w:rPr>
        <w:t>A</w:t>
      </w:r>
      <w:r>
        <w:tab/>
        <w:t>1</w:t>
      </w:r>
      <w:r w:rsidRPr="00DC511F">
        <w:rPr>
          <w:vertAlign w:val="superscript"/>
        </w:rPr>
        <w:t>+</w:t>
      </w:r>
    </w:p>
    <w:p w14:paraId="0BD5CB5C" w14:textId="4DC7EC49" w:rsidR="0079688D" w:rsidRDefault="0079688D" w:rsidP="0079688D">
      <w:pPr>
        <w:pStyle w:val="RSCcapitalletter"/>
      </w:pPr>
      <w:r w:rsidRPr="00931835">
        <w:rPr>
          <w:b/>
          <w:bCs/>
          <w:color w:val="C8102E"/>
        </w:rPr>
        <w:t>B</w:t>
      </w:r>
      <w:r>
        <w:tab/>
      </w:r>
      <w:r w:rsidR="00A603C1">
        <w:t>2</w:t>
      </w:r>
      <w:r w:rsidR="00A603C1" w:rsidRPr="00DC511F">
        <w:rPr>
          <w:vertAlign w:val="superscript"/>
        </w:rPr>
        <w:t>+</w:t>
      </w:r>
      <w:r w:rsidR="00A603C1">
        <w:t xml:space="preserve"> </w:t>
      </w:r>
    </w:p>
    <w:p w14:paraId="23E749FC" w14:textId="28BEB548" w:rsidR="0079688D" w:rsidRDefault="0079688D" w:rsidP="0079688D">
      <w:pPr>
        <w:pStyle w:val="RSCcapitalletter"/>
      </w:pPr>
      <w:r w:rsidRPr="00931835">
        <w:rPr>
          <w:b/>
          <w:bCs/>
          <w:color w:val="C8102E"/>
        </w:rPr>
        <w:t>C</w:t>
      </w:r>
      <w:r>
        <w:t xml:space="preserve"> </w:t>
      </w:r>
      <w:r>
        <w:tab/>
      </w:r>
      <w:r w:rsidR="00A603C1">
        <w:t>3</w:t>
      </w:r>
      <w:r w:rsidR="00A603C1" w:rsidRPr="00DC511F">
        <w:rPr>
          <w:vertAlign w:val="superscript"/>
        </w:rPr>
        <w:t>+</w:t>
      </w:r>
    </w:p>
    <w:p w14:paraId="6B0F9673" w14:textId="7596DA65" w:rsidR="001D60D2" w:rsidRPr="00DC511F" w:rsidRDefault="0079688D" w:rsidP="00DC511F">
      <w:pPr>
        <w:pStyle w:val="RSCcapitalletter"/>
      </w:pPr>
      <w:r w:rsidRPr="00931835">
        <w:rPr>
          <w:b/>
          <w:bCs/>
          <w:color w:val="C8102E"/>
        </w:rPr>
        <w:t>D</w:t>
      </w:r>
      <w:r>
        <w:tab/>
      </w:r>
      <w:r w:rsidR="00A603C1">
        <w:t>4</w:t>
      </w:r>
      <w:r w:rsidR="00A603C1" w:rsidRPr="00DC511F">
        <w:rPr>
          <w:vertAlign w:val="superscript"/>
        </w:rPr>
        <w:t>+</w:t>
      </w:r>
      <w:r w:rsidR="006F18B8" w:rsidRPr="006F18B8">
        <w:rPr>
          <w:vertAlign w:val="superscript"/>
        </w:rPr>
        <w:br w:type="page"/>
      </w:r>
    </w:p>
    <w:p w14:paraId="20A94286" w14:textId="7818B8E3" w:rsidR="001C558B" w:rsidRDefault="00DC38B2" w:rsidP="00B20B1E">
      <w:pPr>
        <w:pStyle w:val="RSCletteredlist"/>
        <w:spacing w:after="240" w:line="259" w:lineRule="auto"/>
        <w:ind w:left="567"/>
      </w:pPr>
      <w:r>
        <w:lastRenderedPageBreak/>
        <w:t xml:space="preserve">What type of </w:t>
      </w:r>
      <w:r w:rsidRPr="00CB3AE6">
        <w:t>forces</w:t>
      </w:r>
      <w:r>
        <w:t xml:space="preserve"> </w:t>
      </w:r>
      <w:proofErr w:type="gramStart"/>
      <w:r>
        <w:t>make</w:t>
      </w:r>
      <w:proofErr w:type="gramEnd"/>
      <w:r>
        <w:t xml:space="preserve"> the ionic bond between the aluminium ions and oxide ions</w:t>
      </w:r>
      <w:r w:rsidR="001C558B">
        <w:t>?</w:t>
      </w:r>
    </w:p>
    <w:p w14:paraId="3F736F62" w14:textId="2678B9B8" w:rsidR="00B20B1E" w:rsidRPr="00B20B1E" w:rsidRDefault="00B20B1E" w:rsidP="00B20B1E">
      <w:pPr>
        <w:spacing w:after="0" w:line="360" w:lineRule="auto"/>
        <w:ind w:firstLine="567"/>
        <w:rPr>
          <w:rFonts w:ascii="Century Gothic" w:hAnsi="Century Gothic" w:cs="Arial"/>
          <w:lang w:eastAsia="zh-CN"/>
        </w:rPr>
      </w:pPr>
      <w:r>
        <w:t>____________________________________________________________________________</w:t>
      </w:r>
    </w:p>
    <w:p w14:paraId="5DE34BB8" w14:textId="77777777" w:rsidR="00AD3B38" w:rsidRDefault="00FD28A7" w:rsidP="0068687D">
      <w:pPr>
        <w:pStyle w:val="RSCletteredlist"/>
        <w:spacing w:before="360" w:line="259" w:lineRule="auto"/>
        <w:ind w:left="567"/>
      </w:pPr>
      <w:r>
        <w:t xml:space="preserve">Which of the following is most likely to be the melting point of </w:t>
      </w:r>
      <w:r w:rsidR="00D23C19">
        <w:t>a ruby crystal</w:t>
      </w:r>
      <w:r>
        <w:t>?</w:t>
      </w:r>
      <w:r w:rsidR="00680375">
        <w:t xml:space="preserve"> </w:t>
      </w:r>
    </w:p>
    <w:p w14:paraId="6645E3DD" w14:textId="1F64176C" w:rsidR="00FD28A7" w:rsidRDefault="00680375" w:rsidP="0068687D">
      <w:pPr>
        <w:pStyle w:val="RSCletteredlist"/>
        <w:numPr>
          <w:ilvl w:val="0"/>
          <w:numId w:val="0"/>
        </w:numPr>
        <w:spacing w:before="360"/>
        <w:ind w:left="1078" w:hanging="539"/>
      </w:pPr>
      <w:r>
        <w:t>Circle the correct answer.</w:t>
      </w:r>
    </w:p>
    <w:p w14:paraId="6A60510A" w14:textId="7096536C" w:rsidR="00DC511F" w:rsidRDefault="00DC511F" w:rsidP="00DC511F">
      <w:pPr>
        <w:pStyle w:val="RSCcapitalletter"/>
        <w:spacing w:before="120"/>
      </w:pPr>
      <w:r w:rsidRPr="00931835">
        <w:rPr>
          <w:b/>
          <w:bCs/>
          <w:color w:val="C8102E"/>
        </w:rPr>
        <w:t>A</w:t>
      </w:r>
      <w:r>
        <w:tab/>
      </w:r>
      <m:oMath>
        <m:r>
          <w:rPr>
            <w:rFonts w:ascii="Cambria Math" w:hAnsi="Cambria Math"/>
          </w:rPr>
          <m:t>-</m:t>
        </m:r>
      </m:oMath>
      <w:r w:rsidR="001958B6">
        <w:t>100°C</w:t>
      </w:r>
    </w:p>
    <w:p w14:paraId="0C11E08D" w14:textId="520B407B" w:rsidR="00DC511F" w:rsidRDefault="00DC511F" w:rsidP="00DC511F">
      <w:pPr>
        <w:pStyle w:val="RSCcapitalletter"/>
      </w:pPr>
      <w:r w:rsidRPr="00931835">
        <w:rPr>
          <w:b/>
          <w:bCs/>
          <w:color w:val="C8102E"/>
        </w:rPr>
        <w:t>B</w:t>
      </w:r>
      <w:r>
        <w:tab/>
      </w:r>
      <w:r w:rsidR="001958B6">
        <w:t>0°C</w:t>
      </w:r>
    </w:p>
    <w:p w14:paraId="1DCE6518" w14:textId="14B59E68" w:rsidR="001958B6" w:rsidRDefault="00DC511F" w:rsidP="001958B6">
      <w:pPr>
        <w:pStyle w:val="RSCcapitalletter"/>
      </w:pPr>
      <w:r w:rsidRPr="00931835">
        <w:rPr>
          <w:b/>
          <w:bCs/>
          <w:color w:val="C8102E"/>
        </w:rPr>
        <w:t>C</w:t>
      </w:r>
      <w:r>
        <w:t xml:space="preserve"> </w:t>
      </w:r>
      <w:r>
        <w:tab/>
      </w:r>
      <w:r w:rsidR="001958B6">
        <w:t>100°C</w:t>
      </w:r>
    </w:p>
    <w:p w14:paraId="0B7A356D" w14:textId="168AA897" w:rsidR="00DC511F" w:rsidRDefault="00DC511F" w:rsidP="001958B6">
      <w:pPr>
        <w:pStyle w:val="RSCcapitalletter"/>
      </w:pPr>
      <w:r w:rsidRPr="00931835">
        <w:rPr>
          <w:b/>
          <w:bCs/>
          <w:color w:val="C8102E"/>
        </w:rPr>
        <w:t>D</w:t>
      </w:r>
      <w:r>
        <w:tab/>
      </w:r>
      <w:r w:rsidR="001958B6">
        <w:t>2000°C</w:t>
      </w:r>
    </w:p>
    <w:p w14:paraId="3418F54B" w14:textId="2F616F41" w:rsidR="001C558B" w:rsidRPr="00C662F7" w:rsidRDefault="000005CB" w:rsidP="004773A4">
      <w:pPr>
        <w:pStyle w:val="RSCmultilevellist11"/>
        <w:spacing w:before="0" w:line="259" w:lineRule="auto"/>
        <w:rPr>
          <w:sz w:val="18"/>
          <w:szCs w:val="18"/>
        </w:rPr>
      </w:pPr>
      <w:r>
        <w:t xml:space="preserve">The dot and cross diagram </w:t>
      </w:r>
      <w:proofErr w:type="gramStart"/>
      <w:r>
        <w:t>shows</w:t>
      </w:r>
      <w:proofErr w:type="gramEnd"/>
      <w:r>
        <w:t xml:space="preserve"> the arrangement of electrons in </w:t>
      </w:r>
      <w:r w:rsidR="00F77D2B">
        <w:br/>
      </w:r>
      <w:r>
        <w:t>aluminium oxide.</w:t>
      </w:r>
    </w:p>
    <w:p w14:paraId="0483F524" w14:textId="330B1406" w:rsidR="00D23C19" w:rsidRDefault="00761E62" w:rsidP="00C34DE0">
      <w:pPr>
        <w:pStyle w:val="RSCBasictext"/>
        <w:spacing w:after="0"/>
        <w:jc w:val="center"/>
      </w:pPr>
      <w:r>
        <w:rPr>
          <w:noProof/>
        </w:rPr>
        <w:drawing>
          <wp:inline distT="0" distB="0" distL="0" distR="0" wp14:anchorId="4B0C0BD0" wp14:editId="4F2A29CE">
            <wp:extent cx="1981200" cy="2415674"/>
            <wp:effectExtent l="0" t="0" r="0" b="3810"/>
            <wp:docPr id="6" name="Picture 6" descr="Two aluminium ions shown as two separate circles containing the symbol Al enclosed within square brackets with a three plus written at the top right corner on the outside of the right hand bracket. &#10;Next to the two Al ions are three oxide ions drawn as three circles containing the symbol O enclosed within square brackets and a two minus at the top right corner on the outside of the right hand bracket. Each circle has six dots and two crosses drawn onto i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wo aluminium ions shown as two separate circles containing the symbol Al enclosed within square brackets with a three plus written at the top right corner on the outside of the right hand bracket. &#10;Next to the two Al ions are three oxide ions drawn as three circles containing the symbol O enclosed within square brackets and a two minus at the top right corner on the outside of the right hand bracket. Each circle has six dots and two crosses drawn onto i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4466" cy="241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A1AEF" w14:textId="708D2B41" w:rsidR="000005CB" w:rsidRDefault="000005CB" w:rsidP="00B20B1E">
      <w:pPr>
        <w:pStyle w:val="RSCletteredlist"/>
        <w:ind w:left="567"/>
      </w:pPr>
      <w:r>
        <w:t xml:space="preserve">What is the </w:t>
      </w:r>
      <w:r w:rsidR="00150EF1">
        <w:t>chemical</w:t>
      </w:r>
      <w:r w:rsidR="009949F9">
        <w:t xml:space="preserve"> </w:t>
      </w:r>
      <w:r>
        <w:t>formula of aluminium oxide?</w:t>
      </w:r>
    </w:p>
    <w:p w14:paraId="073E78B4" w14:textId="664647E4" w:rsidR="000005CB" w:rsidRDefault="000005CB" w:rsidP="00B20B1E">
      <w:pPr>
        <w:pStyle w:val="RSCunderline"/>
        <w:spacing w:line="240" w:lineRule="auto"/>
        <w:ind w:left="567"/>
      </w:pPr>
    </w:p>
    <w:p w14:paraId="5A199A99" w14:textId="72EF9D69" w:rsidR="00B20B1E" w:rsidRDefault="006D099B" w:rsidP="00B20B1E">
      <w:pPr>
        <w:pStyle w:val="RSCletteredlist"/>
        <w:spacing w:before="360" w:after="360" w:line="240" w:lineRule="auto"/>
        <w:ind w:left="567"/>
      </w:pPr>
      <w:r>
        <w:t>The ions in</w:t>
      </w:r>
      <w:r w:rsidR="000005CB">
        <w:t xml:space="preserve"> aluminium oxide </w:t>
      </w:r>
      <w:r w:rsidR="00A4063A">
        <w:t>are arranged in a giant lattice. A giant lattice contains a large number of</w:t>
      </w:r>
      <w:r w:rsidR="000005CB">
        <w:t xml:space="preserve"> ions. </w:t>
      </w:r>
      <w:r w:rsidR="00F147A3">
        <w:t xml:space="preserve">Consider a small part of the lattice containing 20 aluminium ions. </w:t>
      </w:r>
      <w:r w:rsidR="000005CB">
        <w:t>How many oxide ions will it have?</w:t>
      </w:r>
    </w:p>
    <w:p w14:paraId="6092795D" w14:textId="77777777" w:rsidR="00B20B1E" w:rsidRDefault="00B20B1E" w:rsidP="00B20B1E">
      <w:pPr>
        <w:pStyle w:val="RSCletteredlist"/>
        <w:numPr>
          <w:ilvl w:val="0"/>
          <w:numId w:val="0"/>
        </w:numPr>
        <w:spacing w:before="360" w:after="360" w:line="240" w:lineRule="auto"/>
      </w:pPr>
    </w:p>
    <w:p w14:paraId="339AF0EE" w14:textId="6EAA9BA0" w:rsidR="00B20B1E" w:rsidRDefault="00B20B1E" w:rsidP="00B20B1E">
      <w:pPr>
        <w:pStyle w:val="RSCletteredlist"/>
        <w:numPr>
          <w:ilvl w:val="0"/>
          <w:numId w:val="0"/>
        </w:numPr>
        <w:spacing w:before="360" w:line="240" w:lineRule="auto"/>
        <w:ind w:left="567"/>
      </w:pPr>
      <w:r>
        <w:t>____________________________________________________________________________</w:t>
      </w:r>
    </w:p>
    <w:p w14:paraId="78413D35" w14:textId="77777777" w:rsidR="00045E06" w:rsidRDefault="00045E06">
      <w:pPr>
        <w:rPr>
          <w:rFonts w:ascii="Century Gothic" w:hAnsi="Century Gothic" w:cs="Arial"/>
          <w:lang w:eastAsia="zh-CN"/>
        </w:rPr>
      </w:pPr>
      <w:r>
        <w:br w:type="page"/>
      </w:r>
    </w:p>
    <w:p w14:paraId="524B4579" w14:textId="45A8D006" w:rsidR="000005CB" w:rsidRDefault="00861C54" w:rsidP="00045E06">
      <w:pPr>
        <w:pStyle w:val="RSCletteredlist"/>
        <w:spacing w:after="120" w:line="259" w:lineRule="auto"/>
        <w:ind w:left="567"/>
      </w:pPr>
      <w:r>
        <w:lastRenderedPageBreak/>
        <w:t>Complete the table to show the electron configurations of the ions in aluminium oxid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636"/>
        <w:gridCol w:w="2636"/>
        <w:gridCol w:w="2636"/>
      </w:tblGrid>
      <w:tr w:rsidR="00861C54" w14:paraId="190D1E31" w14:textId="77777777" w:rsidTr="004773A4">
        <w:trPr>
          <w:trHeight w:val="567"/>
          <w:jc w:val="right"/>
        </w:trPr>
        <w:tc>
          <w:tcPr>
            <w:tcW w:w="2636" w:type="dxa"/>
            <w:shd w:val="clear" w:color="auto" w:fill="F6E0C0"/>
            <w:vAlign w:val="center"/>
          </w:tcPr>
          <w:p w14:paraId="714C4DCC" w14:textId="1813914F" w:rsidR="00861C54" w:rsidRPr="004773A4" w:rsidRDefault="00861C54" w:rsidP="000D7206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4773A4">
              <w:rPr>
                <w:b/>
                <w:bCs/>
                <w:color w:val="C8102E"/>
              </w:rPr>
              <w:t>Element</w:t>
            </w:r>
          </w:p>
        </w:tc>
        <w:tc>
          <w:tcPr>
            <w:tcW w:w="2636" w:type="dxa"/>
            <w:shd w:val="clear" w:color="auto" w:fill="F6E0C0"/>
            <w:vAlign w:val="center"/>
          </w:tcPr>
          <w:p w14:paraId="1751719D" w14:textId="1715303B" w:rsidR="00861C54" w:rsidRPr="004773A4" w:rsidRDefault="00F434F9" w:rsidP="000D7206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4773A4">
              <w:rPr>
                <w:b/>
                <w:bCs/>
                <w:color w:val="C8102E"/>
              </w:rPr>
              <w:t>Electronic configuration of a</w:t>
            </w:r>
            <w:r w:rsidR="00861C54" w:rsidRPr="004773A4">
              <w:rPr>
                <w:b/>
                <w:bCs/>
                <w:color w:val="C8102E"/>
              </w:rPr>
              <w:t>tom</w:t>
            </w:r>
          </w:p>
        </w:tc>
        <w:tc>
          <w:tcPr>
            <w:tcW w:w="2636" w:type="dxa"/>
            <w:shd w:val="clear" w:color="auto" w:fill="F6E0C0"/>
            <w:vAlign w:val="center"/>
          </w:tcPr>
          <w:p w14:paraId="2A805A18" w14:textId="22E7FB5C" w:rsidR="00861C54" w:rsidRPr="004773A4" w:rsidRDefault="00F434F9" w:rsidP="000D7206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4773A4">
              <w:rPr>
                <w:b/>
                <w:bCs/>
                <w:color w:val="C8102E"/>
              </w:rPr>
              <w:t>Electronic configuration of i</w:t>
            </w:r>
            <w:r w:rsidR="00861C54" w:rsidRPr="004773A4">
              <w:rPr>
                <w:b/>
                <w:bCs/>
                <w:color w:val="C8102E"/>
              </w:rPr>
              <w:t>on</w:t>
            </w:r>
          </w:p>
        </w:tc>
      </w:tr>
      <w:tr w:rsidR="00861C54" w14:paraId="6BBD2E14" w14:textId="77777777" w:rsidTr="001828C0">
        <w:trPr>
          <w:trHeight w:val="567"/>
          <w:jc w:val="right"/>
        </w:trPr>
        <w:tc>
          <w:tcPr>
            <w:tcW w:w="2636" w:type="dxa"/>
            <w:vAlign w:val="center"/>
          </w:tcPr>
          <w:p w14:paraId="274BFE9E" w14:textId="40E130E4" w:rsidR="00861C54" w:rsidRDefault="00F434F9" w:rsidP="000D7206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aluminium</w:t>
            </w:r>
          </w:p>
        </w:tc>
        <w:tc>
          <w:tcPr>
            <w:tcW w:w="2636" w:type="dxa"/>
            <w:vAlign w:val="center"/>
          </w:tcPr>
          <w:p w14:paraId="2973AB72" w14:textId="4180D7DD" w:rsidR="00861C54" w:rsidRDefault="00861C54" w:rsidP="000D7206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2,</w:t>
            </w:r>
            <w:r w:rsidR="00960A7A">
              <w:t xml:space="preserve"> </w:t>
            </w:r>
            <w:r>
              <w:t>8,</w:t>
            </w:r>
            <w:r w:rsidR="00960A7A">
              <w:t xml:space="preserve"> </w:t>
            </w:r>
            <w:r>
              <w:t>3</w:t>
            </w:r>
          </w:p>
        </w:tc>
        <w:tc>
          <w:tcPr>
            <w:tcW w:w="2636" w:type="dxa"/>
            <w:vAlign w:val="center"/>
          </w:tcPr>
          <w:p w14:paraId="55850928" w14:textId="77777777" w:rsidR="00861C54" w:rsidRDefault="00861C54" w:rsidP="000D7206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</w:p>
        </w:tc>
      </w:tr>
      <w:tr w:rsidR="00861C54" w14:paraId="244C876F" w14:textId="77777777" w:rsidTr="001828C0">
        <w:trPr>
          <w:trHeight w:val="567"/>
          <w:jc w:val="right"/>
        </w:trPr>
        <w:tc>
          <w:tcPr>
            <w:tcW w:w="2636" w:type="dxa"/>
            <w:vAlign w:val="center"/>
          </w:tcPr>
          <w:p w14:paraId="539D9A58" w14:textId="7545AA7B" w:rsidR="00861C54" w:rsidRDefault="00F434F9" w:rsidP="000D7206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oxygen</w:t>
            </w:r>
          </w:p>
        </w:tc>
        <w:tc>
          <w:tcPr>
            <w:tcW w:w="2636" w:type="dxa"/>
            <w:vAlign w:val="center"/>
          </w:tcPr>
          <w:p w14:paraId="6036FD28" w14:textId="06E61B98" w:rsidR="00861C54" w:rsidRDefault="00861C54" w:rsidP="000D7206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2,</w:t>
            </w:r>
            <w:r w:rsidR="00960A7A">
              <w:t xml:space="preserve"> </w:t>
            </w:r>
            <w:r>
              <w:t>6</w:t>
            </w:r>
          </w:p>
        </w:tc>
        <w:tc>
          <w:tcPr>
            <w:tcW w:w="2636" w:type="dxa"/>
            <w:vAlign w:val="center"/>
          </w:tcPr>
          <w:p w14:paraId="389AC38B" w14:textId="77777777" w:rsidR="00861C54" w:rsidRDefault="00861C54" w:rsidP="000D7206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</w:p>
        </w:tc>
      </w:tr>
    </w:tbl>
    <w:p w14:paraId="3F99C37C" w14:textId="38A2CD8B" w:rsidR="00861C54" w:rsidRDefault="00861C54" w:rsidP="00BD75E6">
      <w:pPr>
        <w:pStyle w:val="RSCletteredlist"/>
        <w:spacing w:before="360"/>
        <w:ind w:left="567"/>
      </w:pPr>
      <w:r>
        <w:t xml:space="preserve">Which </w:t>
      </w:r>
      <w:r w:rsidR="00CE6801">
        <w:t xml:space="preserve">noble </w:t>
      </w:r>
      <w:r>
        <w:t>gas has the same electron configuration as:</w:t>
      </w:r>
    </w:p>
    <w:p w14:paraId="1E641D33" w14:textId="58B40E28" w:rsidR="00861C54" w:rsidRDefault="00AF14E7" w:rsidP="00045E06">
      <w:pPr>
        <w:pStyle w:val="RSCromannumeralsublist"/>
        <w:ind w:left="1418" w:hanging="284"/>
      </w:pPr>
      <w:r>
        <w:t>a</w:t>
      </w:r>
      <w:r w:rsidR="00861C54">
        <w:t xml:space="preserve">n </w:t>
      </w:r>
      <w:r w:rsidR="00861C54" w:rsidRPr="00050239">
        <w:t>aluminium</w:t>
      </w:r>
      <w:r w:rsidR="00861C54">
        <w:t xml:space="preserve"> ion</w:t>
      </w:r>
      <w:r>
        <w:t>?</w:t>
      </w:r>
    </w:p>
    <w:p w14:paraId="434BD574" w14:textId="6FBF1BCA" w:rsidR="00861C54" w:rsidRPr="00760756" w:rsidRDefault="00861C54" w:rsidP="00B20B1E">
      <w:pPr>
        <w:pStyle w:val="RSCunderline"/>
        <w:spacing w:line="240" w:lineRule="auto"/>
      </w:pPr>
    </w:p>
    <w:p w14:paraId="74922EC0" w14:textId="0E900B5F" w:rsidR="00861C54" w:rsidRDefault="00AF14E7" w:rsidP="00045E06">
      <w:pPr>
        <w:pStyle w:val="RSCromannumeralsublist"/>
        <w:spacing w:before="240"/>
        <w:ind w:left="1418"/>
      </w:pPr>
      <w:r>
        <w:t>a</w:t>
      </w:r>
      <w:r w:rsidR="00861C54">
        <w:t>n ox</w:t>
      </w:r>
      <w:r w:rsidR="0068113D">
        <w:t>ide</w:t>
      </w:r>
      <w:r w:rsidR="00861C54">
        <w:t xml:space="preserve"> ion</w:t>
      </w:r>
      <w:r w:rsidR="00495A6C">
        <w:t>?</w:t>
      </w:r>
    </w:p>
    <w:p w14:paraId="1562CAA8" w14:textId="62B66F05" w:rsidR="00861C54" w:rsidRPr="00760756" w:rsidRDefault="00861C54" w:rsidP="00B20B1E">
      <w:pPr>
        <w:pStyle w:val="RSCunderline"/>
        <w:spacing w:line="240" w:lineRule="auto"/>
      </w:pPr>
    </w:p>
    <w:p w14:paraId="5CA15AD4" w14:textId="2BB7CE7A" w:rsidR="00C3677E" w:rsidRDefault="00B20B1E" w:rsidP="00B20B1E">
      <w:pPr>
        <w:pStyle w:val="RSCmultilevellist11"/>
        <w:numPr>
          <w:ilvl w:val="0"/>
          <w:numId w:val="0"/>
        </w:numPr>
        <w:ind w:left="539" w:hanging="539"/>
      </w:pPr>
      <w:r>
        <w:tab/>
      </w:r>
      <w:r w:rsidR="009949F9">
        <w:t xml:space="preserve">[Hint: use your </w:t>
      </w:r>
      <w:r w:rsidR="00F409A1">
        <w:t xml:space="preserve">periodic </w:t>
      </w:r>
      <w:r w:rsidR="009949F9">
        <w:t>table]</w:t>
      </w:r>
    </w:p>
    <w:p w14:paraId="2EB993A4" w14:textId="7B844208" w:rsidR="000B6878" w:rsidRDefault="000731EF" w:rsidP="006F5FD0">
      <w:pPr>
        <w:pStyle w:val="RSCmultilevellist11"/>
      </w:pPr>
      <w:r>
        <w:t>(a)</w:t>
      </w:r>
      <w:r w:rsidR="007D2F04">
        <w:tab/>
      </w:r>
      <w:r w:rsidR="00EF097C">
        <w:t>C</w:t>
      </w:r>
      <w:r w:rsidR="004B207C">
        <w:t>alculate</w:t>
      </w:r>
      <w:r w:rsidR="000B6878">
        <w:t>:</w:t>
      </w:r>
    </w:p>
    <w:p w14:paraId="4BA71986" w14:textId="43FFA47C" w:rsidR="00EF097C" w:rsidRPr="000731EF" w:rsidRDefault="00AC6746" w:rsidP="007B451F">
      <w:pPr>
        <w:pStyle w:val="RSCmultilevellist11"/>
        <w:numPr>
          <w:ilvl w:val="0"/>
          <w:numId w:val="0"/>
        </w:numPr>
        <w:spacing w:before="0"/>
        <w:ind w:left="1434" w:hanging="357"/>
        <w:rPr>
          <w:vertAlign w:val="subscript"/>
        </w:rPr>
      </w:pPr>
      <w:r>
        <w:t>i.</w:t>
      </w:r>
      <w:r>
        <w:tab/>
      </w:r>
      <w:r w:rsidR="00EF097C">
        <w:t xml:space="preserve">the </w:t>
      </w:r>
      <w:r w:rsidR="000B6878">
        <w:t xml:space="preserve">relative formula mass, </w:t>
      </w:r>
      <w:r w:rsidR="000B6878" w:rsidRPr="00B22914">
        <w:rPr>
          <w:i/>
          <w:iCs/>
        </w:rPr>
        <w:t>M</w:t>
      </w:r>
      <w:r w:rsidR="000B6878" w:rsidRPr="00B22914">
        <w:rPr>
          <w:vertAlign w:val="subscript"/>
        </w:rPr>
        <w:t>r</w:t>
      </w:r>
      <w:r w:rsidR="000B6878">
        <w:t>, of aluminium oxide</w:t>
      </w:r>
      <w:r w:rsidR="00EF097C">
        <w:t xml:space="preserve">,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135D18">
        <w:rPr>
          <w:rFonts w:ascii="Cambria Math" w:hAnsi="Cambria Math"/>
          <w:vertAlign w:val="subscript"/>
        </w:rPr>
        <w:t>.</w:t>
      </w:r>
    </w:p>
    <w:p w14:paraId="019EF2EF" w14:textId="2B67DB7F" w:rsidR="00026DD6" w:rsidRDefault="00EF097C" w:rsidP="007530AC">
      <w:pPr>
        <w:pStyle w:val="RSCmultilevellist11"/>
        <w:numPr>
          <w:ilvl w:val="0"/>
          <w:numId w:val="0"/>
        </w:numPr>
        <w:spacing w:before="0"/>
        <w:jc w:val="center"/>
      </w:pPr>
      <w:bookmarkStart w:id="0" w:name="_Hlk154067860"/>
      <w:r w:rsidRPr="003D1ECF">
        <w:rPr>
          <w:i/>
          <w:iCs/>
        </w:rPr>
        <w:t>A</w:t>
      </w:r>
      <w:r>
        <w:rPr>
          <w:vertAlign w:val="subscript"/>
        </w:rPr>
        <w:t>r</w:t>
      </w:r>
      <w:r>
        <w:t xml:space="preserve"> alumin</w:t>
      </w:r>
      <w:r w:rsidR="0013423C">
        <w:t>i</w:t>
      </w:r>
      <w:r>
        <w:t>um</w:t>
      </w:r>
      <w:r w:rsidR="0013423C">
        <w:t xml:space="preserve"> </w:t>
      </w:r>
      <w:r w:rsidR="00642533">
        <w:t>=</w:t>
      </w:r>
      <w:r>
        <w:t xml:space="preserve"> 27        </w:t>
      </w:r>
      <w:r w:rsidR="00642533" w:rsidRPr="00DA2184">
        <w:rPr>
          <w:i/>
          <w:iCs/>
        </w:rPr>
        <w:t>A</w:t>
      </w:r>
      <w:r w:rsidR="00642533">
        <w:rPr>
          <w:vertAlign w:val="subscript"/>
        </w:rPr>
        <w:t>r</w:t>
      </w:r>
      <w:r w:rsidR="00642533" w:rsidDel="00642533">
        <w:t xml:space="preserve"> </w:t>
      </w:r>
      <w:r>
        <w:t>oxygen</w:t>
      </w:r>
      <w:r w:rsidR="00642533">
        <w:t xml:space="preserve"> = </w:t>
      </w:r>
      <w:r>
        <w:t>16</w:t>
      </w:r>
    </w:p>
    <w:p w14:paraId="3923204C" w14:textId="3C256F9D" w:rsidR="00EF097C" w:rsidRDefault="00EF097C" w:rsidP="003D1ECF">
      <w:pPr>
        <w:pStyle w:val="RSCmultilevellist11"/>
        <w:numPr>
          <w:ilvl w:val="0"/>
          <w:numId w:val="0"/>
        </w:numPr>
        <w:ind w:left="1440"/>
      </w:pPr>
      <w:bookmarkStart w:id="1" w:name="_Hlk155010725"/>
      <w:bookmarkEnd w:id="0"/>
      <w:r w:rsidRPr="003D1ECF">
        <w:rPr>
          <w:i/>
          <w:iCs/>
        </w:rPr>
        <w:t>M</w:t>
      </w:r>
      <w:r>
        <w:rPr>
          <w:vertAlign w:val="subscript"/>
        </w:rPr>
        <w:t xml:space="preserve">r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FB0360">
        <w:rPr>
          <w:rFonts w:ascii="Cambria Math" w:hAnsi="Cambria Math"/>
          <w:vertAlign w:val="subscript"/>
        </w:rPr>
        <w:t xml:space="preserve"> </w:t>
      </w:r>
      <m:oMath>
        <m:r>
          <w:rPr>
            <w:rFonts w:ascii="Cambria Math" w:hAnsi="Cambria Math"/>
          </w:rPr>
          <m:t>=</m:t>
        </m:r>
      </m:oMath>
      <w:r>
        <w:t xml:space="preserve"> (2 </w:t>
      </w:r>
      <m:oMath>
        <m:r>
          <w:rPr>
            <w:rFonts w:ascii="Cambria Math" w:hAnsi="Cambria Math"/>
          </w:rPr>
          <m:t>×</m:t>
        </m:r>
      </m:oMath>
      <w:r>
        <w:t xml:space="preserve"> </w:t>
      </w:r>
      <w:r w:rsidR="008B1E40">
        <w:t>__________________</w:t>
      </w:r>
      <w:r>
        <w:t xml:space="preserve">) </w:t>
      </w:r>
      <m:oMath>
        <m:r>
          <w:rPr>
            <w:rFonts w:ascii="Cambria Math" w:hAnsi="Cambria Math"/>
          </w:rPr>
          <m:t>+</m:t>
        </m:r>
      </m:oMath>
      <w:r>
        <w:t xml:space="preserve"> (3 </w:t>
      </w:r>
      <m:oMath>
        <m:r>
          <w:rPr>
            <w:rFonts w:ascii="Cambria Math" w:hAnsi="Cambria Math"/>
          </w:rPr>
          <m:t>×</m:t>
        </m:r>
      </m:oMath>
      <w:r>
        <w:t xml:space="preserve"> </w:t>
      </w:r>
      <w:r w:rsidR="008B1E40">
        <w:t>__________________</w:t>
      </w:r>
      <w:r>
        <w:t>)</w:t>
      </w:r>
    </w:p>
    <w:p w14:paraId="0F22A082" w14:textId="20799332" w:rsidR="00EF097C" w:rsidRDefault="00EF097C" w:rsidP="0031693A">
      <w:pPr>
        <w:pStyle w:val="RSCmultilevellist11"/>
        <w:numPr>
          <w:ilvl w:val="0"/>
          <w:numId w:val="0"/>
        </w:numPr>
        <w:ind w:left="2239"/>
      </w:pPr>
      <m:oMath>
        <m:r>
          <w:rPr>
            <w:rFonts w:ascii="Cambria Math" w:hAnsi="Cambria Math"/>
          </w:rPr>
          <m:t>=</m:t>
        </m:r>
      </m:oMath>
      <w:r>
        <w:t xml:space="preserve"> </w:t>
      </w:r>
      <w:r w:rsidR="008B1E40">
        <w:t>__________________</w:t>
      </w:r>
      <w:r>
        <w:t xml:space="preserve"> </w:t>
      </w:r>
      <m:oMath>
        <m:r>
          <w:rPr>
            <w:rFonts w:ascii="Cambria Math" w:hAnsi="Cambria Math"/>
          </w:rPr>
          <m:t>+</m:t>
        </m:r>
      </m:oMath>
      <w:r>
        <w:t xml:space="preserve"> </w:t>
      </w:r>
      <w:r w:rsidR="008B1E40">
        <w:t>__________________</w:t>
      </w:r>
    </w:p>
    <w:p w14:paraId="57C97DDB" w14:textId="7B150442" w:rsidR="00506270" w:rsidRDefault="00EF097C" w:rsidP="00282768">
      <w:pPr>
        <w:pStyle w:val="RSCmultilevellist11"/>
        <w:numPr>
          <w:ilvl w:val="0"/>
          <w:numId w:val="0"/>
        </w:numPr>
        <w:ind w:left="2239"/>
      </w:pPr>
      <m:oMath>
        <m:r>
          <w:rPr>
            <w:rFonts w:ascii="Cambria Math" w:hAnsi="Cambria Math"/>
          </w:rPr>
          <m:t>=</m:t>
        </m:r>
      </m:oMath>
      <w:r w:rsidR="000B6878">
        <w:t xml:space="preserve"> </w:t>
      </w:r>
      <w:r w:rsidR="008B1E40">
        <w:t>__________________</w:t>
      </w:r>
    </w:p>
    <w:bookmarkEnd w:id="1"/>
    <w:p w14:paraId="1A935824" w14:textId="1D208353" w:rsidR="00F00B47" w:rsidRDefault="00B05CA7" w:rsidP="00AA799F">
      <w:pPr>
        <w:pStyle w:val="RSCmultilevellist11"/>
        <w:numPr>
          <w:ilvl w:val="0"/>
          <w:numId w:val="0"/>
        </w:numPr>
        <w:ind w:left="1077"/>
      </w:pPr>
      <w:r>
        <w:t>i</w:t>
      </w:r>
      <w:r w:rsidR="00282768">
        <w:t>i</w:t>
      </w:r>
      <w:r w:rsidR="005D07EB">
        <w:t>.</w:t>
      </w:r>
      <w:r w:rsidR="00282768">
        <w:tab/>
      </w:r>
      <w:r w:rsidR="000B6878">
        <w:t xml:space="preserve">the percentage by mass of aluminium in aluminium oxide,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5D6BCC">
        <w:t xml:space="preserve">. </w:t>
      </w:r>
    </w:p>
    <w:p w14:paraId="13DC263B" w14:textId="230DE01E" w:rsidR="000B6878" w:rsidRPr="005D6BCC" w:rsidRDefault="005D6BCC" w:rsidP="00C22972">
      <w:pPr>
        <w:pStyle w:val="RSCnormalindentedtext"/>
        <w:ind w:left="1434"/>
      </w:pPr>
      <w:r>
        <w:t>Give you</w:t>
      </w:r>
      <w:r w:rsidR="00F00B47">
        <w:t>r</w:t>
      </w:r>
      <w:r>
        <w:t xml:space="preserve"> answer to one </w:t>
      </w:r>
      <w:r w:rsidR="00F00B47">
        <w:t xml:space="preserve">decimal </w:t>
      </w:r>
      <w:r>
        <w:t>place.</w:t>
      </w:r>
    </w:p>
    <w:p w14:paraId="4274E99D" w14:textId="7A91D49F" w:rsidR="00EF097C" w:rsidRPr="003D1ECF" w:rsidRDefault="00BC5810" w:rsidP="00AE6ECC">
      <w:pPr>
        <w:pStyle w:val="RSCmultilevellist11"/>
        <w:numPr>
          <w:ilvl w:val="0"/>
          <w:numId w:val="0"/>
        </w:numPr>
        <w:spacing w:before="0"/>
        <w:ind w:left="2160"/>
        <w:rPr>
          <w:rFonts w:eastAsiaTheme="minorEastAsia"/>
        </w:rPr>
      </w:pPr>
      <w:bookmarkStart w:id="2" w:name="_Hlk155010881"/>
      <m:oMath>
        <m:r>
          <w:rPr>
            <w:rFonts w:ascii="Cambria Math" w:hAnsi="Cambria Math"/>
          </w:rPr>
          <m:t xml:space="preserve">% </m:t>
        </m:r>
      </m:oMath>
      <w:r w:rsidR="00EF097C">
        <w:t xml:space="preserve">of </w:t>
      </w:r>
      <w:r w:rsidR="00EF097C" w:rsidRPr="003D1ECF">
        <w:rPr>
          <w:rFonts w:ascii="Cambria Math" w:hAnsi="Cambria Math"/>
        </w:rPr>
        <w:t>Al</w:t>
      </w:r>
      <w:r w:rsidR="00EF097C">
        <w:t xml:space="preserve"> in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045E06">
        <w:rPr>
          <w:rFonts w:ascii="Cambria Math" w:hAnsi="Cambria Math"/>
          <w:vertAlign w:val="subscript"/>
        </w:rPr>
        <w:t>.</w:t>
      </w:r>
      <w:r w:rsidR="00EF097C">
        <w:t xml:space="preserve"> </w:t>
      </w:r>
      <m:oMath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  </m:t>
            </m:r>
          </m:num>
          <m:den>
            <m:r>
              <w:rPr>
                <w:rFonts w:ascii="Cambria Math" w:hAnsi="Cambria Math"/>
              </w:rPr>
              <m:t xml:space="preserve">             </m:t>
            </m:r>
          </m:den>
        </m:f>
        <m:r>
          <w:rPr>
            <w:rFonts w:ascii="Cambria Math" w:hAnsi="Cambria Math"/>
          </w:rPr>
          <m:t xml:space="preserve"> × </m:t>
        </m:r>
        <m:r>
          <m:rPr>
            <m:sty m:val="p"/>
          </m:rPr>
          <w:rPr>
            <w:rFonts w:ascii="Cambria Math" w:eastAsiaTheme="minorEastAsia" w:hAnsi="Cambria Math"/>
          </w:rPr>
          <m:t>100</m:t>
        </m:r>
      </m:oMath>
    </w:p>
    <w:p w14:paraId="69DCDE53" w14:textId="50557389" w:rsidR="00A006B4" w:rsidRPr="0098554F" w:rsidRDefault="00915AF0" w:rsidP="00C32FDB">
      <w:pPr>
        <w:pStyle w:val="RSCmultilevellist11"/>
        <w:numPr>
          <w:ilvl w:val="0"/>
          <w:numId w:val="0"/>
        </w:numPr>
        <w:spacing w:before="0"/>
        <w:ind w:left="3713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=  __________________</m:t>
          </m:r>
        </m:oMath>
      </m:oMathPara>
    </w:p>
    <w:p w14:paraId="793E2828" w14:textId="34F105E0" w:rsidR="0098554F" w:rsidRDefault="0098554F">
      <w:pPr>
        <w:rPr>
          <w:rFonts w:ascii="Century Gothic" w:hAnsi="Century Gothic" w:cs="Arial"/>
          <w:lang w:eastAsia="zh-CN"/>
        </w:rPr>
      </w:pPr>
      <w:r>
        <w:br w:type="page"/>
      </w:r>
    </w:p>
    <w:p w14:paraId="3B35A17C" w14:textId="5C87FEB9" w:rsidR="00A23564" w:rsidRDefault="007252F0" w:rsidP="005202F1">
      <w:pPr>
        <w:pStyle w:val="RSCmultilevellist11"/>
        <w:numPr>
          <w:ilvl w:val="0"/>
          <w:numId w:val="0"/>
        </w:numPr>
        <w:spacing w:line="259" w:lineRule="auto"/>
        <w:ind w:left="539" w:hanging="539"/>
      </w:pPr>
      <w:r>
        <w:lastRenderedPageBreak/>
        <w:t>(b)</w:t>
      </w:r>
      <w:r w:rsidR="000731EF" w:rsidRPr="003D1ECF">
        <w:t xml:space="preserve"> </w:t>
      </w:r>
      <w:r w:rsidR="00DE08C7">
        <w:tab/>
      </w:r>
      <w:bookmarkEnd w:id="2"/>
      <w:r w:rsidR="000005CB">
        <w:t>A ruby weighs 0.2</w:t>
      </w:r>
      <w:r w:rsidR="00D863F1">
        <w:t>0</w:t>
      </w:r>
      <w:r w:rsidR="00C76E45">
        <w:t> </w:t>
      </w:r>
      <w:r w:rsidR="000005CB">
        <w:t>g.</w:t>
      </w:r>
      <w:r w:rsidR="00C2699A">
        <w:t xml:space="preserve"> </w:t>
      </w:r>
      <w:r w:rsidR="00A64E46">
        <w:t>Calculate the</w:t>
      </w:r>
      <w:r w:rsidR="000005CB" w:rsidRPr="00676D11">
        <w:t xml:space="preserve"> mass of aluminium it contain</w:t>
      </w:r>
      <w:r w:rsidR="00A64E46">
        <w:t>s</w:t>
      </w:r>
      <w:r w:rsidR="009002C3">
        <w:t>.</w:t>
      </w:r>
      <w:r w:rsidR="005D6BCC" w:rsidRPr="00676D11">
        <w:t xml:space="preserve"> </w:t>
      </w:r>
      <w:r w:rsidR="00585274">
        <w:t xml:space="preserve">Assume </w:t>
      </w:r>
      <w:r w:rsidR="00CA0468">
        <w:t>the ruby is pure aluminium oxide.</w:t>
      </w:r>
    </w:p>
    <w:p w14:paraId="355BB242" w14:textId="77777777" w:rsidR="00A23564" w:rsidRPr="00676D11" w:rsidRDefault="00A23564" w:rsidP="00B20B1E">
      <w:pPr>
        <w:pStyle w:val="RSCnormalindentedtext"/>
        <w:spacing w:line="259" w:lineRule="auto"/>
      </w:pPr>
      <w:r w:rsidRPr="00676D11">
        <w:t>Give your answer to two decimal places.</w:t>
      </w:r>
    </w:p>
    <w:p w14:paraId="1EA349D7" w14:textId="7BEB4378" w:rsidR="00915AF0" w:rsidRPr="00676D11" w:rsidRDefault="00A64E46" w:rsidP="00B20B1E">
      <w:pPr>
        <w:pStyle w:val="RSCnormalindentedtext"/>
      </w:pPr>
      <w:r w:rsidRPr="00CA0468">
        <w:rPr>
          <w:color w:val="C8102E"/>
        </w:rPr>
        <w:t xml:space="preserve">Hint: </w:t>
      </w:r>
      <w:r w:rsidR="002B5C8E">
        <w:t>Consider your answer to</w:t>
      </w:r>
      <w:r w:rsidR="007817AD">
        <w:t xml:space="preserve"> </w:t>
      </w:r>
      <w:r w:rsidR="007817AD">
        <w:rPr>
          <w:b/>
          <w:bCs/>
        </w:rPr>
        <w:t>question 3(</w:t>
      </w:r>
      <w:r w:rsidR="009A4500">
        <w:rPr>
          <w:b/>
          <w:bCs/>
        </w:rPr>
        <w:t>a) ii</w:t>
      </w:r>
      <w:r w:rsidR="009A4500">
        <w:t>.</w:t>
      </w:r>
    </w:p>
    <w:p w14:paraId="4D408869" w14:textId="162F4425" w:rsidR="00A079E8" w:rsidRPr="00ED6174" w:rsidRDefault="00B20B1E" w:rsidP="00537DC5">
      <w:pPr>
        <w:pStyle w:val="RSCunderline"/>
        <w:spacing w:line="240" w:lineRule="auto"/>
        <w:ind w:left="567"/>
      </w:pPr>
      <w:r>
        <w:tab/>
      </w:r>
    </w:p>
    <w:p w14:paraId="3BF32F74" w14:textId="3F3B966B" w:rsidR="00EF1D55" w:rsidRPr="00ED6174" w:rsidRDefault="00537DC5" w:rsidP="00537DC5">
      <w:pPr>
        <w:pStyle w:val="RSCunderline"/>
        <w:ind w:left="567"/>
      </w:pPr>
      <w:r>
        <w:tab/>
      </w:r>
    </w:p>
    <w:p w14:paraId="020D33CE" w14:textId="179C1FA6" w:rsidR="00A079E8" w:rsidRDefault="00752C80" w:rsidP="00B20B1E">
      <w:pPr>
        <w:pStyle w:val="RSCmultilevellist11"/>
        <w:numPr>
          <w:ilvl w:val="0"/>
          <w:numId w:val="0"/>
        </w:numPr>
        <w:tabs>
          <w:tab w:val="clear" w:pos="1077"/>
          <w:tab w:val="left" w:pos="851"/>
        </w:tabs>
        <w:spacing w:line="259" w:lineRule="auto"/>
        <w:ind w:left="567" w:hanging="539"/>
      </w:pPr>
      <w:bookmarkStart w:id="3" w:name="_Hlk154931161"/>
      <w:r>
        <w:t>(</w:t>
      </w:r>
      <w:r w:rsidR="007252F0">
        <w:t>c</w:t>
      </w:r>
      <w:r>
        <w:t>)</w:t>
      </w:r>
      <w:r>
        <w:tab/>
      </w:r>
      <w:r w:rsidR="00EF1D55">
        <w:t xml:space="preserve">Pure aluminium oxide crystals are </w:t>
      </w:r>
      <w:r w:rsidR="009949F9">
        <w:t>colourless and clear</w:t>
      </w:r>
      <w:r w:rsidR="00EF1D55">
        <w:t xml:space="preserve">. </w:t>
      </w:r>
      <w:r w:rsidR="00985000">
        <w:t>The r</w:t>
      </w:r>
      <w:r w:rsidR="00EF1D55">
        <w:t>ub</w:t>
      </w:r>
      <w:r w:rsidR="00985000">
        <w:t>y is</w:t>
      </w:r>
      <w:r w:rsidR="00EF1D55">
        <w:t xml:space="preserve"> red because </w:t>
      </w:r>
      <w:r w:rsidR="00985000">
        <w:t>it</w:t>
      </w:r>
      <w:r w:rsidR="00EF1D55">
        <w:t xml:space="preserve"> contain</w:t>
      </w:r>
      <w:r w:rsidR="00985000">
        <w:t>s</w:t>
      </w:r>
      <w:r w:rsidR="00EF1D55">
        <w:t xml:space="preserve"> 0.05</w:t>
      </w:r>
      <w:r w:rsidR="00D80923">
        <w:rPr>
          <w:rFonts w:ascii="Cambria Math" w:hAnsi="Cambria Math"/>
        </w:rPr>
        <w:t>%</w:t>
      </w:r>
      <w:r w:rsidR="00EF1D55">
        <w:t xml:space="preserve"> chromium</w:t>
      </w:r>
      <w:r w:rsidR="00D80923">
        <w:t>(</w:t>
      </w:r>
      <w:r w:rsidR="00D80923" w:rsidRPr="00DA2184">
        <w:rPr>
          <w:smallCaps/>
        </w:rPr>
        <w:t>III</w:t>
      </w:r>
      <w:r w:rsidR="00D80923">
        <w:rPr>
          <w:smallCaps/>
        </w:rPr>
        <w:t>)</w:t>
      </w:r>
      <w:r w:rsidR="00D80923" w:rsidDel="00D80923">
        <w:t xml:space="preserve"> </w:t>
      </w:r>
      <w:r w:rsidR="00EF1D55">
        <w:t xml:space="preserve">oxide,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EF1D55">
        <w:t>, as an impurity</w:t>
      </w:r>
      <w:r w:rsidR="00F4539A">
        <w:t xml:space="preserve">. </w:t>
      </w:r>
    </w:p>
    <w:p w14:paraId="5C4A3A82" w14:textId="414DD44F" w:rsidR="00861C54" w:rsidRDefault="00A30AA5" w:rsidP="002600A0">
      <w:pPr>
        <w:pStyle w:val="RSCnormalindentedtext"/>
        <w:spacing w:after="240" w:line="259" w:lineRule="auto"/>
      </w:pPr>
      <w:r>
        <w:t xml:space="preserve">Calculate the </w:t>
      </w:r>
      <w:r w:rsidR="00861C54">
        <w:t>mass of chromium(</w:t>
      </w:r>
      <w:r w:rsidR="00861C54" w:rsidRPr="003D1ECF">
        <w:rPr>
          <w:smallCaps/>
        </w:rPr>
        <w:t>III</w:t>
      </w:r>
      <w:r w:rsidR="00861C54">
        <w:t>) oxide the 0.2</w:t>
      </w:r>
      <w:r w:rsidR="00D863F1">
        <w:t>0</w:t>
      </w:r>
      <w:r w:rsidR="00C76E45">
        <w:t> </w:t>
      </w:r>
      <w:r w:rsidR="00861C54">
        <w:t>g ruby contain</w:t>
      </w:r>
      <w:r>
        <w:t>s</w:t>
      </w:r>
      <w:r w:rsidR="009002C3">
        <w:t>.</w:t>
      </w:r>
      <w:r w:rsidR="00E8620B">
        <w:t xml:space="preserve"> Give your answer in grams.</w:t>
      </w:r>
    </w:p>
    <w:bookmarkEnd w:id="3"/>
    <w:p w14:paraId="18E3FB40" w14:textId="2EBE2E1D" w:rsidR="00861C54" w:rsidRDefault="002600A0" w:rsidP="002600A0">
      <w:pPr>
        <w:pStyle w:val="RSCunderline"/>
        <w:spacing w:line="240" w:lineRule="auto"/>
        <w:ind w:left="567"/>
      </w:pPr>
      <w:r>
        <w:tab/>
      </w:r>
    </w:p>
    <w:p w14:paraId="2E6620B0" w14:textId="6C773FBD" w:rsidR="00506270" w:rsidRPr="00752C80" w:rsidRDefault="00506270" w:rsidP="002600A0">
      <w:pPr>
        <w:pStyle w:val="RSCunderline"/>
        <w:ind w:left="567"/>
      </w:pPr>
    </w:p>
    <w:p w14:paraId="293C021D" w14:textId="77777777" w:rsidR="00B22914" w:rsidRPr="00A955E3" w:rsidRDefault="00B22914" w:rsidP="00B22914">
      <w:pPr>
        <w:pStyle w:val="RSCendquestions"/>
        <w:spacing w:before="720"/>
        <w:ind w:left="1553"/>
      </w:pPr>
      <w:r>
        <w:drawing>
          <wp:anchor distT="0" distB="0" distL="114300" distR="114300" simplePos="0" relativeHeight="251661312" behindDoc="0" locked="0" layoutInCell="1" allowOverlap="1" wp14:anchorId="27EB213B" wp14:editId="7D546737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7584F31" wp14:editId="58B04DFC">
                <wp:simplePos x="0" y="0"/>
                <wp:positionH relativeFrom="column">
                  <wp:posOffset>169333</wp:posOffset>
                </wp:positionH>
                <wp:positionV relativeFrom="paragraph">
                  <wp:posOffset>322580</wp:posOffset>
                </wp:positionV>
                <wp:extent cx="5400000" cy="720000"/>
                <wp:effectExtent l="0" t="0" r="10795" b="17145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000" cy="72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721760" id="Rectangle 10" o:spid="_x0000_s1026" alt="&quot;&quot;" style="position:absolute;margin-left:13.35pt;margin-top:25.4pt;width:425.2pt;height:56.7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" filled="f" strokecolor="black [3213]" strokeweight=".5pt"/>
            </w:pict>
          </mc:Fallback>
        </mc:AlternateContent>
      </w:r>
      <w:r w:rsidRPr="00A955E3">
        <w:t xml:space="preserve">Which </w:t>
      </w:r>
      <w:r w:rsidRPr="00A201BD">
        <w:t>question</w:t>
      </w:r>
      <w:r w:rsidRPr="00A955E3">
        <w:t>(s) did you get wrong? Why?</w:t>
      </w:r>
    </w:p>
    <w:p w14:paraId="61C832EE" w14:textId="725C442C" w:rsidR="00AA686A" w:rsidRPr="00781982" w:rsidRDefault="00B22914" w:rsidP="00B22914">
      <w:pPr>
        <w:pStyle w:val="RSCendquestions"/>
        <w:ind w:left="1555"/>
      </w:pPr>
      <w:r w:rsidRPr="00A955E3">
        <w:t>What will you do next time you’re</w:t>
      </w:r>
      <w:r w:rsidR="003B1217">
        <w:t xml:space="preserve"> asked a similar question?</w:t>
      </w:r>
    </w:p>
    <w:sectPr w:rsidR="00AA686A" w:rsidRPr="00781982" w:rsidSect="00D43CD1">
      <w:headerReference w:type="default" r:id="rId14"/>
      <w:footerReference w:type="default" r:id="rId15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38C45" w14:textId="77777777" w:rsidR="001F4DB6" w:rsidRDefault="001F4DB6" w:rsidP="00E07B52">
      <w:pPr>
        <w:spacing w:after="0" w:line="240" w:lineRule="auto"/>
      </w:pPr>
      <w:r>
        <w:separator/>
      </w:r>
    </w:p>
  </w:endnote>
  <w:endnote w:type="continuationSeparator" w:id="0">
    <w:p w14:paraId="62C50AF8" w14:textId="77777777" w:rsidR="001F4DB6" w:rsidRDefault="001F4DB6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1DA40F8C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1D75DE">
      <w:rPr>
        <w:rFonts w:ascii="Century Gothic" w:hAnsi="Century Gothic"/>
        <w:sz w:val="16"/>
        <w:szCs w:val="16"/>
      </w:rPr>
      <w:t>5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322103" w14:textId="77777777" w:rsidR="001F4DB6" w:rsidRDefault="001F4DB6" w:rsidP="00E07B52">
      <w:pPr>
        <w:spacing w:after="0" w:line="240" w:lineRule="auto"/>
      </w:pPr>
      <w:r>
        <w:separator/>
      </w:r>
    </w:p>
  </w:footnote>
  <w:footnote w:type="continuationSeparator" w:id="0">
    <w:p w14:paraId="46BDCD59" w14:textId="77777777" w:rsidR="001F4DB6" w:rsidRDefault="001F4DB6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417E974B" w:rsidR="0083323B" w:rsidRDefault="003046FA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9264" behindDoc="0" locked="0" layoutInCell="1" allowOverlap="1" wp14:anchorId="307EF6F5" wp14:editId="66D1FBFA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0" locked="0" layoutInCell="1" allowOverlap="1" wp14:anchorId="2012BB01" wp14:editId="20BC92B1">
          <wp:simplePos x="0" y="0"/>
          <wp:positionH relativeFrom="column">
            <wp:posOffset>-540385</wp:posOffset>
          </wp:positionH>
          <wp:positionV relativeFrom="paragraph">
            <wp:posOffset>24765</wp:posOffset>
          </wp:positionV>
          <wp:extent cx="1789200" cy="356400"/>
          <wp:effectExtent l="0" t="0" r="1905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257F">
      <w:rPr>
        <w:rFonts w:ascii="Century Gothic" w:hAnsi="Century Gothic"/>
        <w:b/>
        <w:bCs/>
        <w:color w:val="C8102E"/>
        <w:sz w:val="30"/>
        <w:szCs w:val="30"/>
      </w:rPr>
      <w:t>In context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530118C5" w14:textId="1763734E" w:rsidR="00F20C62" w:rsidRPr="002B0F45" w:rsidRDefault="00736426" w:rsidP="001F6E1D">
    <w:pPr>
      <w:spacing w:after="200"/>
      <w:ind w:right="-850"/>
      <w:jc w:val="right"/>
    </w:pP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CC03B9" w:rsidRPr="00CC03B9">
      <w:rPr>
        <w:rFonts w:ascii="Century Gothic" w:hAnsi="Century Gothic"/>
        <w:b/>
        <w:bCs/>
        <w:color w:val="C00000"/>
        <w:sz w:val="18"/>
        <w:szCs w:val="18"/>
      </w:rPr>
      <w:t>rsc.li/3xhIC3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3D4A3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222A4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712E2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2CDF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CA048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0CE48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CA51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F26CE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B0C6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72BF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0320887"/>
    <w:multiLevelType w:val="hybridMultilevel"/>
    <w:tmpl w:val="B33A40A8"/>
    <w:lvl w:ilvl="0" w:tplc="4DF897BE">
      <w:start w:val="1"/>
      <w:numFmt w:val="lowerRoman"/>
      <w:lvlText w:val="%1."/>
      <w:lvlJc w:val="right"/>
      <w:pPr>
        <w:ind w:left="1429" w:hanging="720"/>
      </w:pPr>
      <w:rPr>
        <w:rFonts w:hint="default"/>
        <w:b w:val="0"/>
        <w:bCs w:val="0"/>
        <w:color w:val="auto"/>
        <w:sz w:val="22"/>
        <w:szCs w:val="22"/>
        <w:vertAlign w:val="baseline"/>
      </w:rPr>
    </w:lvl>
    <w:lvl w:ilvl="1" w:tplc="08090019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04F146F"/>
    <w:multiLevelType w:val="hybridMultilevel"/>
    <w:tmpl w:val="B074F234"/>
    <w:lvl w:ilvl="0" w:tplc="70B2C24E">
      <w:start w:val="1"/>
      <w:numFmt w:val="decimal"/>
      <w:lvlText w:val="2.%1"/>
      <w:lvlJc w:val="left"/>
      <w:pPr>
        <w:ind w:left="476" w:hanging="476"/>
      </w:pPr>
      <w:rPr>
        <w:rFonts w:hint="default"/>
        <w:b/>
        <w:i w:val="0"/>
        <w:color w:val="C8102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4764653"/>
    <w:multiLevelType w:val="multilevel"/>
    <w:tmpl w:val="0FF80C68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247" w:hanging="538"/>
      </w:pPr>
      <w:rPr>
        <w:rFonts w:hint="default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B361F1"/>
    <w:multiLevelType w:val="hybridMultilevel"/>
    <w:tmpl w:val="3A1E07A6"/>
    <w:lvl w:ilvl="0" w:tplc="E49A64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1159FE"/>
    <w:multiLevelType w:val="hybridMultilevel"/>
    <w:tmpl w:val="493CE2F4"/>
    <w:lvl w:ilvl="0" w:tplc="B15E106A">
      <w:start w:val="1"/>
      <w:numFmt w:val="lowerRoman"/>
      <w:pStyle w:val="RSCromannumeralsublist"/>
      <w:lvlText w:val="%1."/>
      <w:lvlJc w:val="right"/>
      <w:pPr>
        <w:ind w:left="1701" w:hanging="266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2110DB3"/>
    <w:multiLevelType w:val="multilevel"/>
    <w:tmpl w:val="CE1A5E8E"/>
    <w:lvl w:ilvl="0">
      <w:start w:val="1"/>
      <w:numFmt w:val="decimal"/>
      <w:lvlText w:val="3.%1"/>
      <w:lvlJc w:val="left"/>
      <w:pPr>
        <w:ind w:left="965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503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00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72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44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16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60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324" w:hanging="180"/>
      </w:pPr>
      <w:rPr>
        <w:rFonts w:hint="default"/>
      </w:rPr>
    </w:lvl>
  </w:abstractNum>
  <w:abstractNum w:abstractNumId="29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C70705F"/>
    <w:multiLevelType w:val="hybridMultilevel"/>
    <w:tmpl w:val="4AFAEE2C"/>
    <w:lvl w:ilvl="0" w:tplc="AA3E7A9E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  <w:color w:val="C8102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64735AC1"/>
    <w:multiLevelType w:val="hybridMultilevel"/>
    <w:tmpl w:val="1E10A67A"/>
    <w:lvl w:ilvl="0" w:tplc="02783790">
      <w:start w:val="1"/>
      <w:numFmt w:val="upperLetter"/>
      <w:lvlText w:val="%1."/>
      <w:lvlJc w:val="left"/>
      <w:pPr>
        <w:ind w:left="2203" w:hanging="360"/>
      </w:pPr>
      <w:rPr>
        <w:rFonts w:hint="default"/>
        <w:sz w:val="22"/>
        <w:szCs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</w:lvl>
    <w:lvl w:ilvl="3" w:tplc="0809000F" w:tentative="1">
      <w:start w:val="1"/>
      <w:numFmt w:val="decimal"/>
      <w:lvlText w:val="%4."/>
      <w:lvlJc w:val="left"/>
      <w:pPr>
        <w:ind w:left="4363" w:hanging="360"/>
      </w:p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</w:lvl>
    <w:lvl w:ilvl="6" w:tplc="0809000F" w:tentative="1">
      <w:start w:val="1"/>
      <w:numFmt w:val="decimal"/>
      <w:lvlText w:val="%7."/>
      <w:lvlJc w:val="left"/>
      <w:pPr>
        <w:ind w:left="6523" w:hanging="360"/>
      </w:p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34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6AA768BE"/>
    <w:multiLevelType w:val="multilevel"/>
    <w:tmpl w:val="D34E0148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36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1325917"/>
    <w:multiLevelType w:val="multilevel"/>
    <w:tmpl w:val="09B6D786"/>
    <w:styleLink w:val="CurrentList19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A2270B"/>
    <w:multiLevelType w:val="multilevel"/>
    <w:tmpl w:val="DDB60EA0"/>
    <w:lvl w:ilvl="0">
      <w:start w:val="1"/>
      <w:numFmt w:val="decimal"/>
      <w:lvlText w:val="2.%1"/>
      <w:lvlJc w:val="left"/>
      <w:pPr>
        <w:ind w:left="1106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644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40" w15:restartNumberingAfterBreak="0">
    <w:nsid w:val="77DD2D8B"/>
    <w:multiLevelType w:val="hybridMultilevel"/>
    <w:tmpl w:val="1AF46E28"/>
    <w:lvl w:ilvl="0" w:tplc="279011E0">
      <w:start w:val="1"/>
      <w:numFmt w:val="lowerRoman"/>
      <w:lvlText w:val="(%1)"/>
      <w:lvlJc w:val="left"/>
      <w:pPr>
        <w:ind w:left="1259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19" w:hanging="360"/>
      </w:pPr>
    </w:lvl>
    <w:lvl w:ilvl="2" w:tplc="0809001B" w:tentative="1">
      <w:start w:val="1"/>
      <w:numFmt w:val="lowerRoman"/>
      <w:lvlText w:val="%3."/>
      <w:lvlJc w:val="right"/>
      <w:pPr>
        <w:ind w:left="2339" w:hanging="180"/>
      </w:pPr>
    </w:lvl>
    <w:lvl w:ilvl="3" w:tplc="0809000F" w:tentative="1">
      <w:start w:val="1"/>
      <w:numFmt w:val="decimal"/>
      <w:lvlText w:val="%4."/>
      <w:lvlJc w:val="left"/>
      <w:pPr>
        <w:ind w:left="3059" w:hanging="360"/>
      </w:pPr>
    </w:lvl>
    <w:lvl w:ilvl="4" w:tplc="08090019" w:tentative="1">
      <w:start w:val="1"/>
      <w:numFmt w:val="lowerLetter"/>
      <w:lvlText w:val="%5."/>
      <w:lvlJc w:val="left"/>
      <w:pPr>
        <w:ind w:left="3779" w:hanging="360"/>
      </w:pPr>
    </w:lvl>
    <w:lvl w:ilvl="5" w:tplc="0809001B" w:tentative="1">
      <w:start w:val="1"/>
      <w:numFmt w:val="lowerRoman"/>
      <w:lvlText w:val="%6."/>
      <w:lvlJc w:val="right"/>
      <w:pPr>
        <w:ind w:left="4499" w:hanging="180"/>
      </w:pPr>
    </w:lvl>
    <w:lvl w:ilvl="6" w:tplc="0809000F" w:tentative="1">
      <w:start w:val="1"/>
      <w:numFmt w:val="decimal"/>
      <w:lvlText w:val="%7."/>
      <w:lvlJc w:val="left"/>
      <w:pPr>
        <w:ind w:left="5219" w:hanging="360"/>
      </w:pPr>
    </w:lvl>
    <w:lvl w:ilvl="7" w:tplc="08090019" w:tentative="1">
      <w:start w:val="1"/>
      <w:numFmt w:val="lowerLetter"/>
      <w:lvlText w:val="%8."/>
      <w:lvlJc w:val="left"/>
      <w:pPr>
        <w:ind w:left="5939" w:hanging="360"/>
      </w:pPr>
    </w:lvl>
    <w:lvl w:ilvl="8" w:tplc="0809001B" w:tentative="1">
      <w:start w:val="1"/>
      <w:numFmt w:val="lowerRoman"/>
      <w:lvlText w:val="%9."/>
      <w:lvlJc w:val="right"/>
      <w:pPr>
        <w:ind w:left="6659" w:hanging="180"/>
      </w:pPr>
    </w:lvl>
  </w:abstractNum>
  <w:abstractNum w:abstractNumId="41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15"/>
  </w:num>
  <w:num w:numId="2" w16cid:durableId="2030064229">
    <w:abstractNumId w:val="17"/>
  </w:num>
  <w:num w:numId="3" w16cid:durableId="728573665">
    <w:abstractNumId w:val="26"/>
  </w:num>
  <w:num w:numId="4" w16cid:durableId="807090820">
    <w:abstractNumId w:val="30"/>
  </w:num>
  <w:num w:numId="5" w16cid:durableId="923302425">
    <w:abstractNumId w:val="37"/>
  </w:num>
  <w:num w:numId="6" w16cid:durableId="144903722">
    <w:abstractNumId w:val="21"/>
  </w:num>
  <w:num w:numId="7" w16cid:durableId="1534541782">
    <w:abstractNumId w:val="25"/>
  </w:num>
  <w:num w:numId="8" w16cid:durableId="1237088942">
    <w:abstractNumId w:val="10"/>
  </w:num>
  <w:num w:numId="9" w16cid:durableId="1416052295">
    <w:abstractNumId w:val="23"/>
  </w:num>
  <w:num w:numId="10" w16cid:durableId="146407936">
    <w:abstractNumId w:val="39"/>
  </w:num>
  <w:num w:numId="11" w16cid:durableId="895360508">
    <w:abstractNumId w:val="31"/>
  </w:num>
  <w:num w:numId="12" w16cid:durableId="1447574814">
    <w:abstractNumId w:val="35"/>
  </w:num>
  <w:num w:numId="13" w16cid:durableId="1219365946">
    <w:abstractNumId w:val="11"/>
  </w:num>
  <w:num w:numId="14" w16cid:durableId="2086948404">
    <w:abstractNumId w:val="32"/>
  </w:num>
  <w:num w:numId="15" w16cid:durableId="1533573651">
    <w:abstractNumId w:val="29"/>
  </w:num>
  <w:num w:numId="16" w16cid:durableId="2101902789">
    <w:abstractNumId w:val="19"/>
  </w:num>
  <w:num w:numId="17" w16cid:durableId="1347635577">
    <w:abstractNumId w:val="12"/>
  </w:num>
  <w:num w:numId="18" w16cid:durableId="1851019526">
    <w:abstractNumId w:val="20"/>
  </w:num>
  <w:num w:numId="19" w16cid:durableId="904030636">
    <w:abstractNumId w:val="22"/>
  </w:num>
  <w:num w:numId="20" w16cid:durableId="1417046684">
    <w:abstractNumId w:val="18"/>
  </w:num>
  <w:num w:numId="21" w16cid:durableId="1167018016">
    <w:abstractNumId w:val="16"/>
  </w:num>
  <w:num w:numId="22" w16cid:durableId="1422409376">
    <w:abstractNumId w:val="41"/>
  </w:num>
  <w:num w:numId="23" w16cid:durableId="768936428">
    <w:abstractNumId w:val="34"/>
  </w:num>
  <w:num w:numId="24" w16cid:durableId="2127190269">
    <w:abstractNumId w:val="36"/>
  </w:num>
  <w:num w:numId="25" w16cid:durableId="751119925">
    <w:abstractNumId w:val="28"/>
  </w:num>
  <w:num w:numId="26" w16cid:durableId="1789474183">
    <w:abstractNumId w:val="27"/>
  </w:num>
  <w:num w:numId="27" w16cid:durableId="2109688727">
    <w:abstractNumId w:val="14"/>
  </w:num>
  <w:num w:numId="28" w16cid:durableId="2032488132">
    <w:abstractNumId w:val="24"/>
  </w:num>
  <w:num w:numId="29" w16cid:durableId="1439565408">
    <w:abstractNumId w:val="33"/>
  </w:num>
  <w:num w:numId="30" w16cid:durableId="1216312117">
    <w:abstractNumId w:val="13"/>
  </w:num>
  <w:num w:numId="31" w16cid:durableId="193817558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57718570">
    <w:abstractNumId w:val="0"/>
  </w:num>
  <w:num w:numId="33" w16cid:durableId="458190335">
    <w:abstractNumId w:val="1"/>
  </w:num>
  <w:num w:numId="34" w16cid:durableId="1751610096">
    <w:abstractNumId w:val="2"/>
  </w:num>
  <w:num w:numId="35" w16cid:durableId="1505165918">
    <w:abstractNumId w:val="3"/>
  </w:num>
  <w:num w:numId="36" w16cid:durableId="1109156182">
    <w:abstractNumId w:val="8"/>
  </w:num>
  <w:num w:numId="37" w16cid:durableId="1145925278">
    <w:abstractNumId w:val="4"/>
  </w:num>
  <w:num w:numId="38" w16cid:durableId="903678986">
    <w:abstractNumId w:val="5"/>
  </w:num>
  <w:num w:numId="39" w16cid:durableId="1138649410">
    <w:abstractNumId w:val="6"/>
  </w:num>
  <w:num w:numId="40" w16cid:durableId="1888763504">
    <w:abstractNumId w:val="7"/>
  </w:num>
  <w:num w:numId="41" w16cid:durableId="2072918142">
    <w:abstractNumId w:val="9"/>
  </w:num>
  <w:num w:numId="42" w16cid:durableId="492065164">
    <w:abstractNumId w:val="38"/>
  </w:num>
  <w:num w:numId="43" w16cid:durableId="688028453">
    <w:abstractNumId w:val="40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sDAxtjA1NDO1MDdX0lEKTi0uzszPAykwrgUAJXZGASwAAAA="/>
  </w:docVars>
  <w:rsids>
    <w:rsidRoot w:val="006B6F34"/>
    <w:rsid w:val="000005CB"/>
    <w:rsid w:val="000062DA"/>
    <w:rsid w:val="000130BE"/>
    <w:rsid w:val="0001367D"/>
    <w:rsid w:val="00013921"/>
    <w:rsid w:val="0001418E"/>
    <w:rsid w:val="0002236A"/>
    <w:rsid w:val="00026DD6"/>
    <w:rsid w:val="0002742E"/>
    <w:rsid w:val="000308A8"/>
    <w:rsid w:val="000337B4"/>
    <w:rsid w:val="000371AF"/>
    <w:rsid w:val="00040A4F"/>
    <w:rsid w:val="00040D8A"/>
    <w:rsid w:val="00041EA0"/>
    <w:rsid w:val="0004247A"/>
    <w:rsid w:val="0004346F"/>
    <w:rsid w:val="0004431D"/>
    <w:rsid w:val="00045E06"/>
    <w:rsid w:val="000464ED"/>
    <w:rsid w:val="00050239"/>
    <w:rsid w:val="00050754"/>
    <w:rsid w:val="000564D3"/>
    <w:rsid w:val="00057496"/>
    <w:rsid w:val="000609B3"/>
    <w:rsid w:val="00061024"/>
    <w:rsid w:val="00061427"/>
    <w:rsid w:val="00061C1D"/>
    <w:rsid w:val="000641F3"/>
    <w:rsid w:val="000647B5"/>
    <w:rsid w:val="00065879"/>
    <w:rsid w:val="00066857"/>
    <w:rsid w:val="00071C5C"/>
    <w:rsid w:val="000731EF"/>
    <w:rsid w:val="00076886"/>
    <w:rsid w:val="00076BF1"/>
    <w:rsid w:val="0007775B"/>
    <w:rsid w:val="00082477"/>
    <w:rsid w:val="00082B97"/>
    <w:rsid w:val="00091BE0"/>
    <w:rsid w:val="00091CED"/>
    <w:rsid w:val="000921A9"/>
    <w:rsid w:val="0009239D"/>
    <w:rsid w:val="00094139"/>
    <w:rsid w:val="00094618"/>
    <w:rsid w:val="000964FC"/>
    <w:rsid w:val="00096957"/>
    <w:rsid w:val="000A1498"/>
    <w:rsid w:val="000A24FB"/>
    <w:rsid w:val="000A779A"/>
    <w:rsid w:val="000B0CCA"/>
    <w:rsid w:val="000B205D"/>
    <w:rsid w:val="000B2BB4"/>
    <w:rsid w:val="000B6878"/>
    <w:rsid w:val="000B79CA"/>
    <w:rsid w:val="000C04F6"/>
    <w:rsid w:val="000C0D43"/>
    <w:rsid w:val="000C2273"/>
    <w:rsid w:val="000C3531"/>
    <w:rsid w:val="000C38F6"/>
    <w:rsid w:val="000C49BD"/>
    <w:rsid w:val="000C5758"/>
    <w:rsid w:val="000C6315"/>
    <w:rsid w:val="000D0CB0"/>
    <w:rsid w:val="000D6758"/>
    <w:rsid w:val="000D7206"/>
    <w:rsid w:val="000D74CD"/>
    <w:rsid w:val="000E1B6F"/>
    <w:rsid w:val="000E2E37"/>
    <w:rsid w:val="000E6A14"/>
    <w:rsid w:val="000F0D4D"/>
    <w:rsid w:val="000F0D5A"/>
    <w:rsid w:val="000F37CD"/>
    <w:rsid w:val="000F4FF6"/>
    <w:rsid w:val="000F70B8"/>
    <w:rsid w:val="001004DF"/>
    <w:rsid w:val="00100764"/>
    <w:rsid w:val="00102748"/>
    <w:rsid w:val="00103488"/>
    <w:rsid w:val="00105FA1"/>
    <w:rsid w:val="001101BC"/>
    <w:rsid w:val="0011165B"/>
    <w:rsid w:val="00112172"/>
    <w:rsid w:val="0011241F"/>
    <w:rsid w:val="001135B3"/>
    <w:rsid w:val="0011422B"/>
    <w:rsid w:val="001143A3"/>
    <w:rsid w:val="00115E48"/>
    <w:rsid w:val="00116185"/>
    <w:rsid w:val="00117229"/>
    <w:rsid w:val="0012046C"/>
    <w:rsid w:val="001212FE"/>
    <w:rsid w:val="00122372"/>
    <w:rsid w:val="001226F4"/>
    <w:rsid w:val="00126305"/>
    <w:rsid w:val="001322EA"/>
    <w:rsid w:val="0013423C"/>
    <w:rsid w:val="00135D18"/>
    <w:rsid w:val="001379B5"/>
    <w:rsid w:val="00137DA1"/>
    <w:rsid w:val="001401C7"/>
    <w:rsid w:val="00141500"/>
    <w:rsid w:val="00143655"/>
    <w:rsid w:val="00144295"/>
    <w:rsid w:val="00145C61"/>
    <w:rsid w:val="00145F45"/>
    <w:rsid w:val="001464B0"/>
    <w:rsid w:val="00150159"/>
    <w:rsid w:val="00150EF1"/>
    <w:rsid w:val="00157775"/>
    <w:rsid w:val="001579D7"/>
    <w:rsid w:val="001627D0"/>
    <w:rsid w:val="00163050"/>
    <w:rsid w:val="00164330"/>
    <w:rsid w:val="00165E2E"/>
    <w:rsid w:val="001661C3"/>
    <w:rsid w:val="00166783"/>
    <w:rsid w:val="00172392"/>
    <w:rsid w:val="00172B9E"/>
    <w:rsid w:val="00175436"/>
    <w:rsid w:val="001828C0"/>
    <w:rsid w:val="001958B6"/>
    <w:rsid w:val="00196EFF"/>
    <w:rsid w:val="001A01D9"/>
    <w:rsid w:val="001A3127"/>
    <w:rsid w:val="001A3715"/>
    <w:rsid w:val="001A5D8B"/>
    <w:rsid w:val="001A6BCE"/>
    <w:rsid w:val="001B0702"/>
    <w:rsid w:val="001B2DC6"/>
    <w:rsid w:val="001B61CF"/>
    <w:rsid w:val="001B67DC"/>
    <w:rsid w:val="001B7E2C"/>
    <w:rsid w:val="001C2817"/>
    <w:rsid w:val="001C32E7"/>
    <w:rsid w:val="001C54C5"/>
    <w:rsid w:val="001C558B"/>
    <w:rsid w:val="001C64A6"/>
    <w:rsid w:val="001D1F67"/>
    <w:rsid w:val="001D387A"/>
    <w:rsid w:val="001D3B94"/>
    <w:rsid w:val="001D423F"/>
    <w:rsid w:val="001D60D2"/>
    <w:rsid w:val="001D75DE"/>
    <w:rsid w:val="001E1004"/>
    <w:rsid w:val="001E1C2E"/>
    <w:rsid w:val="001E2564"/>
    <w:rsid w:val="001E69F8"/>
    <w:rsid w:val="001E7994"/>
    <w:rsid w:val="001F30BE"/>
    <w:rsid w:val="001F4DB6"/>
    <w:rsid w:val="001F62D7"/>
    <w:rsid w:val="001F6E1D"/>
    <w:rsid w:val="00200891"/>
    <w:rsid w:val="00201DB8"/>
    <w:rsid w:val="002100AE"/>
    <w:rsid w:val="0021257F"/>
    <w:rsid w:val="0021384E"/>
    <w:rsid w:val="00217004"/>
    <w:rsid w:val="002172A5"/>
    <w:rsid w:val="00217726"/>
    <w:rsid w:val="00217E33"/>
    <w:rsid w:val="00221232"/>
    <w:rsid w:val="002216D2"/>
    <w:rsid w:val="00223BBF"/>
    <w:rsid w:val="00225AAC"/>
    <w:rsid w:val="0022709D"/>
    <w:rsid w:val="002273BD"/>
    <w:rsid w:val="00231461"/>
    <w:rsid w:val="002323C8"/>
    <w:rsid w:val="002358B5"/>
    <w:rsid w:val="00235B64"/>
    <w:rsid w:val="00236F19"/>
    <w:rsid w:val="0024110E"/>
    <w:rsid w:val="002420A0"/>
    <w:rsid w:val="00245E13"/>
    <w:rsid w:val="00246E3F"/>
    <w:rsid w:val="00250478"/>
    <w:rsid w:val="002523DE"/>
    <w:rsid w:val="00252DEC"/>
    <w:rsid w:val="00253A86"/>
    <w:rsid w:val="00254FD1"/>
    <w:rsid w:val="00255A7C"/>
    <w:rsid w:val="002579C5"/>
    <w:rsid w:val="00257A40"/>
    <w:rsid w:val="002600A0"/>
    <w:rsid w:val="002613F1"/>
    <w:rsid w:val="00263D33"/>
    <w:rsid w:val="00264863"/>
    <w:rsid w:val="002724F0"/>
    <w:rsid w:val="00272A19"/>
    <w:rsid w:val="00280591"/>
    <w:rsid w:val="0028137C"/>
    <w:rsid w:val="002813BE"/>
    <w:rsid w:val="00282768"/>
    <w:rsid w:val="002868DA"/>
    <w:rsid w:val="00291978"/>
    <w:rsid w:val="00295E93"/>
    <w:rsid w:val="00295F80"/>
    <w:rsid w:val="002A0C75"/>
    <w:rsid w:val="002A0DC9"/>
    <w:rsid w:val="002A10D9"/>
    <w:rsid w:val="002A1E3E"/>
    <w:rsid w:val="002B0F45"/>
    <w:rsid w:val="002B2E39"/>
    <w:rsid w:val="002B2ED2"/>
    <w:rsid w:val="002B5C8E"/>
    <w:rsid w:val="002E6741"/>
    <w:rsid w:val="002E778C"/>
    <w:rsid w:val="002E779C"/>
    <w:rsid w:val="002F0BFA"/>
    <w:rsid w:val="002F78E2"/>
    <w:rsid w:val="0030051E"/>
    <w:rsid w:val="003009D4"/>
    <w:rsid w:val="00301201"/>
    <w:rsid w:val="00303756"/>
    <w:rsid w:val="00303D49"/>
    <w:rsid w:val="003046FA"/>
    <w:rsid w:val="00305DDE"/>
    <w:rsid w:val="003162A7"/>
    <w:rsid w:val="0031693A"/>
    <w:rsid w:val="0032133E"/>
    <w:rsid w:val="003235F5"/>
    <w:rsid w:val="00324252"/>
    <w:rsid w:val="0032750C"/>
    <w:rsid w:val="00330178"/>
    <w:rsid w:val="00330AB0"/>
    <w:rsid w:val="0033144D"/>
    <w:rsid w:val="00333366"/>
    <w:rsid w:val="0033387B"/>
    <w:rsid w:val="003418C0"/>
    <w:rsid w:val="00342768"/>
    <w:rsid w:val="003441CB"/>
    <w:rsid w:val="00344646"/>
    <w:rsid w:val="0034501A"/>
    <w:rsid w:val="00345EEE"/>
    <w:rsid w:val="00350FC4"/>
    <w:rsid w:val="0035222A"/>
    <w:rsid w:val="00352EBB"/>
    <w:rsid w:val="0035504D"/>
    <w:rsid w:val="003554B1"/>
    <w:rsid w:val="0035595C"/>
    <w:rsid w:val="00356010"/>
    <w:rsid w:val="0036784D"/>
    <w:rsid w:val="003722A6"/>
    <w:rsid w:val="0037548E"/>
    <w:rsid w:val="00377089"/>
    <w:rsid w:val="00381A2A"/>
    <w:rsid w:val="00383E97"/>
    <w:rsid w:val="00386A14"/>
    <w:rsid w:val="00394F02"/>
    <w:rsid w:val="003A0313"/>
    <w:rsid w:val="003A0EC1"/>
    <w:rsid w:val="003B09EC"/>
    <w:rsid w:val="003B1217"/>
    <w:rsid w:val="003B2E8C"/>
    <w:rsid w:val="003B7130"/>
    <w:rsid w:val="003B720A"/>
    <w:rsid w:val="003C0CC0"/>
    <w:rsid w:val="003C2470"/>
    <w:rsid w:val="003C4986"/>
    <w:rsid w:val="003D1ECF"/>
    <w:rsid w:val="003D4B53"/>
    <w:rsid w:val="003E1339"/>
    <w:rsid w:val="003F49F9"/>
    <w:rsid w:val="003F4E58"/>
    <w:rsid w:val="003F4EF6"/>
    <w:rsid w:val="003F5B0F"/>
    <w:rsid w:val="0040409B"/>
    <w:rsid w:val="004046FC"/>
    <w:rsid w:val="00404BDB"/>
    <w:rsid w:val="004079FB"/>
    <w:rsid w:val="00411100"/>
    <w:rsid w:val="00414567"/>
    <w:rsid w:val="00416478"/>
    <w:rsid w:val="00417265"/>
    <w:rsid w:val="00421A2C"/>
    <w:rsid w:val="004275EF"/>
    <w:rsid w:val="004318C5"/>
    <w:rsid w:val="00433235"/>
    <w:rsid w:val="004446E0"/>
    <w:rsid w:val="00447231"/>
    <w:rsid w:val="00447B6A"/>
    <w:rsid w:val="00447D38"/>
    <w:rsid w:val="00450E4E"/>
    <w:rsid w:val="00452E6F"/>
    <w:rsid w:val="004535C6"/>
    <w:rsid w:val="0045423D"/>
    <w:rsid w:val="00460F2B"/>
    <w:rsid w:val="00471045"/>
    <w:rsid w:val="00471538"/>
    <w:rsid w:val="00471CE1"/>
    <w:rsid w:val="00473A0C"/>
    <w:rsid w:val="004752E8"/>
    <w:rsid w:val="004773A4"/>
    <w:rsid w:val="0049357C"/>
    <w:rsid w:val="004938A1"/>
    <w:rsid w:val="00495A6C"/>
    <w:rsid w:val="00497958"/>
    <w:rsid w:val="004A1B71"/>
    <w:rsid w:val="004A35F8"/>
    <w:rsid w:val="004A6981"/>
    <w:rsid w:val="004A72BB"/>
    <w:rsid w:val="004B01C3"/>
    <w:rsid w:val="004B1D31"/>
    <w:rsid w:val="004B207C"/>
    <w:rsid w:val="004B4135"/>
    <w:rsid w:val="004C0DB9"/>
    <w:rsid w:val="004C24BC"/>
    <w:rsid w:val="004D084E"/>
    <w:rsid w:val="004D0992"/>
    <w:rsid w:val="004D13F0"/>
    <w:rsid w:val="004D17D2"/>
    <w:rsid w:val="004D7AAE"/>
    <w:rsid w:val="004E0B7C"/>
    <w:rsid w:val="004E1196"/>
    <w:rsid w:val="004E4B49"/>
    <w:rsid w:val="004E7024"/>
    <w:rsid w:val="004E7A37"/>
    <w:rsid w:val="004E7FF1"/>
    <w:rsid w:val="004F1681"/>
    <w:rsid w:val="004F21E9"/>
    <w:rsid w:val="004F744C"/>
    <w:rsid w:val="00502244"/>
    <w:rsid w:val="00502832"/>
    <w:rsid w:val="00504C56"/>
    <w:rsid w:val="00506270"/>
    <w:rsid w:val="00506B9B"/>
    <w:rsid w:val="00517797"/>
    <w:rsid w:val="005202F1"/>
    <w:rsid w:val="00521FFE"/>
    <w:rsid w:val="005227C3"/>
    <w:rsid w:val="00524EB9"/>
    <w:rsid w:val="00526174"/>
    <w:rsid w:val="00526AEB"/>
    <w:rsid w:val="005309D6"/>
    <w:rsid w:val="00531EB6"/>
    <w:rsid w:val="00533C99"/>
    <w:rsid w:val="005351F2"/>
    <w:rsid w:val="0053558E"/>
    <w:rsid w:val="00537A7B"/>
    <w:rsid w:val="00537DC5"/>
    <w:rsid w:val="005437C6"/>
    <w:rsid w:val="00545A3A"/>
    <w:rsid w:val="005527FA"/>
    <w:rsid w:val="0055520B"/>
    <w:rsid w:val="00556BE1"/>
    <w:rsid w:val="005602BE"/>
    <w:rsid w:val="00561402"/>
    <w:rsid w:val="0056207B"/>
    <w:rsid w:val="005630B7"/>
    <w:rsid w:val="00563412"/>
    <w:rsid w:val="00564B36"/>
    <w:rsid w:val="005666D7"/>
    <w:rsid w:val="00566A65"/>
    <w:rsid w:val="005750B6"/>
    <w:rsid w:val="0057511D"/>
    <w:rsid w:val="00575DBC"/>
    <w:rsid w:val="00576E31"/>
    <w:rsid w:val="00577372"/>
    <w:rsid w:val="00577B1E"/>
    <w:rsid w:val="00585274"/>
    <w:rsid w:val="00586C2A"/>
    <w:rsid w:val="0058731B"/>
    <w:rsid w:val="005878A8"/>
    <w:rsid w:val="00590BE5"/>
    <w:rsid w:val="00592A75"/>
    <w:rsid w:val="00596AA5"/>
    <w:rsid w:val="005B18B6"/>
    <w:rsid w:val="005B24B0"/>
    <w:rsid w:val="005B3B1B"/>
    <w:rsid w:val="005B5E57"/>
    <w:rsid w:val="005C27E5"/>
    <w:rsid w:val="005C2A7D"/>
    <w:rsid w:val="005C4BC9"/>
    <w:rsid w:val="005C6C2C"/>
    <w:rsid w:val="005D07EB"/>
    <w:rsid w:val="005D2943"/>
    <w:rsid w:val="005D2A40"/>
    <w:rsid w:val="005D6BCC"/>
    <w:rsid w:val="005E34ED"/>
    <w:rsid w:val="005F0285"/>
    <w:rsid w:val="005F0FB7"/>
    <w:rsid w:val="005F6F82"/>
    <w:rsid w:val="00600A4B"/>
    <w:rsid w:val="00601BBC"/>
    <w:rsid w:val="00602A3C"/>
    <w:rsid w:val="006033DD"/>
    <w:rsid w:val="00604172"/>
    <w:rsid w:val="00604D21"/>
    <w:rsid w:val="0060548B"/>
    <w:rsid w:val="0060626C"/>
    <w:rsid w:val="00607558"/>
    <w:rsid w:val="006104D0"/>
    <w:rsid w:val="00624539"/>
    <w:rsid w:val="00624FC6"/>
    <w:rsid w:val="006268E1"/>
    <w:rsid w:val="00633E76"/>
    <w:rsid w:val="00634747"/>
    <w:rsid w:val="006355A3"/>
    <w:rsid w:val="00642533"/>
    <w:rsid w:val="006433F8"/>
    <w:rsid w:val="006472DE"/>
    <w:rsid w:val="00647C3A"/>
    <w:rsid w:val="00653133"/>
    <w:rsid w:val="00654123"/>
    <w:rsid w:val="00656A1C"/>
    <w:rsid w:val="00657E3C"/>
    <w:rsid w:val="006619BA"/>
    <w:rsid w:val="006656B1"/>
    <w:rsid w:val="00667C98"/>
    <w:rsid w:val="006703A2"/>
    <w:rsid w:val="00674B41"/>
    <w:rsid w:val="006767DA"/>
    <w:rsid w:val="00676870"/>
    <w:rsid w:val="00676D11"/>
    <w:rsid w:val="006777EB"/>
    <w:rsid w:val="00680170"/>
    <w:rsid w:val="00680375"/>
    <w:rsid w:val="0068113D"/>
    <w:rsid w:val="00684970"/>
    <w:rsid w:val="006851D4"/>
    <w:rsid w:val="006854D4"/>
    <w:rsid w:val="0068687D"/>
    <w:rsid w:val="006962ED"/>
    <w:rsid w:val="00696ED4"/>
    <w:rsid w:val="006A1FA1"/>
    <w:rsid w:val="006A2766"/>
    <w:rsid w:val="006A3551"/>
    <w:rsid w:val="006A4C8C"/>
    <w:rsid w:val="006A7AB7"/>
    <w:rsid w:val="006B3683"/>
    <w:rsid w:val="006B41A0"/>
    <w:rsid w:val="006B51BB"/>
    <w:rsid w:val="006B6064"/>
    <w:rsid w:val="006B6F34"/>
    <w:rsid w:val="006B6FB0"/>
    <w:rsid w:val="006B79DB"/>
    <w:rsid w:val="006C0698"/>
    <w:rsid w:val="006C06FF"/>
    <w:rsid w:val="006C38DA"/>
    <w:rsid w:val="006D099B"/>
    <w:rsid w:val="006D1A66"/>
    <w:rsid w:val="006D6878"/>
    <w:rsid w:val="006E3558"/>
    <w:rsid w:val="006E6A7F"/>
    <w:rsid w:val="006E6A91"/>
    <w:rsid w:val="006F18B8"/>
    <w:rsid w:val="006F2955"/>
    <w:rsid w:val="006F3A28"/>
    <w:rsid w:val="006F51AA"/>
    <w:rsid w:val="006F5FD0"/>
    <w:rsid w:val="006F704A"/>
    <w:rsid w:val="006F7164"/>
    <w:rsid w:val="0070254D"/>
    <w:rsid w:val="00710353"/>
    <w:rsid w:val="00712055"/>
    <w:rsid w:val="0071342C"/>
    <w:rsid w:val="00714C6D"/>
    <w:rsid w:val="00716765"/>
    <w:rsid w:val="007221E2"/>
    <w:rsid w:val="007252F0"/>
    <w:rsid w:val="00725498"/>
    <w:rsid w:val="007343B6"/>
    <w:rsid w:val="00736426"/>
    <w:rsid w:val="00741305"/>
    <w:rsid w:val="00741EBE"/>
    <w:rsid w:val="00745BB9"/>
    <w:rsid w:val="00746BA2"/>
    <w:rsid w:val="0075003C"/>
    <w:rsid w:val="007517FF"/>
    <w:rsid w:val="00752C80"/>
    <w:rsid w:val="007530AC"/>
    <w:rsid w:val="00755F5E"/>
    <w:rsid w:val="00757291"/>
    <w:rsid w:val="0076051F"/>
    <w:rsid w:val="00760756"/>
    <w:rsid w:val="00761E62"/>
    <w:rsid w:val="00762B31"/>
    <w:rsid w:val="007653A6"/>
    <w:rsid w:val="0076769F"/>
    <w:rsid w:val="00772350"/>
    <w:rsid w:val="00774732"/>
    <w:rsid w:val="007754DE"/>
    <w:rsid w:val="00775A43"/>
    <w:rsid w:val="0078140A"/>
    <w:rsid w:val="007817AD"/>
    <w:rsid w:val="00781982"/>
    <w:rsid w:val="00785BBF"/>
    <w:rsid w:val="00786AAD"/>
    <w:rsid w:val="00794453"/>
    <w:rsid w:val="00795AB2"/>
    <w:rsid w:val="0079688D"/>
    <w:rsid w:val="007A2D41"/>
    <w:rsid w:val="007A4C08"/>
    <w:rsid w:val="007B451F"/>
    <w:rsid w:val="007B789A"/>
    <w:rsid w:val="007C077A"/>
    <w:rsid w:val="007C184F"/>
    <w:rsid w:val="007C6CDB"/>
    <w:rsid w:val="007D0A86"/>
    <w:rsid w:val="007D2911"/>
    <w:rsid w:val="007D2F04"/>
    <w:rsid w:val="007D3248"/>
    <w:rsid w:val="007D68EC"/>
    <w:rsid w:val="007E2B62"/>
    <w:rsid w:val="007E3E55"/>
    <w:rsid w:val="007E64A2"/>
    <w:rsid w:val="007E6A19"/>
    <w:rsid w:val="007F489A"/>
    <w:rsid w:val="007F6E15"/>
    <w:rsid w:val="007F78CE"/>
    <w:rsid w:val="00800B77"/>
    <w:rsid w:val="00804743"/>
    <w:rsid w:val="00805603"/>
    <w:rsid w:val="00811567"/>
    <w:rsid w:val="00811823"/>
    <w:rsid w:val="00812299"/>
    <w:rsid w:val="008123E8"/>
    <w:rsid w:val="00815958"/>
    <w:rsid w:val="00817038"/>
    <w:rsid w:val="008220C8"/>
    <w:rsid w:val="00822BF3"/>
    <w:rsid w:val="00827515"/>
    <w:rsid w:val="00827DD0"/>
    <w:rsid w:val="0083323B"/>
    <w:rsid w:val="00833876"/>
    <w:rsid w:val="0083526A"/>
    <w:rsid w:val="00837B6A"/>
    <w:rsid w:val="00840808"/>
    <w:rsid w:val="00840D06"/>
    <w:rsid w:val="00843EDE"/>
    <w:rsid w:val="00847116"/>
    <w:rsid w:val="00851446"/>
    <w:rsid w:val="00852683"/>
    <w:rsid w:val="00854E90"/>
    <w:rsid w:val="00855C69"/>
    <w:rsid w:val="00856F1F"/>
    <w:rsid w:val="00857290"/>
    <w:rsid w:val="00861C54"/>
    <w:rsid w:val="008627DA"/>
    <w:rsid w:val="00863BAB"/>
    <w:rsid w:val="00870B86"/>
    <w:rsid w:val="00876F23"/>
    <w:rsid w:val="00876F55"/>
    <w:rsid w:val="00880A7F"/>
    <w:rsid w:val="00882E96"/>
    <w:rsid w:val="00884412"/>
    <w:rsid w:val="00887A9C"/>
    <w:rsid w:val="0089323C"/>
    <w:rsid w:val="008932C2"/>
    <w:rsid w:val="00893F12"/>
    <w:rsid w:val="00897E2F"/>
    <w:rsid w:val="00897E38"/>
    <w:rsid w:val="008A2DE9"/>
    <w:rsid w:val="008A353D"/>
    <w:rsid w:val="008A4520"/>
    <w:rsid w:val="008A511F"/>
    <w:rsid w:val="008A57CB"/>
    <w:rsid w:val="008B1E40"/>
    <w:rsid w:val="008B7832"/>
    <w:rsid w:val="008C0DD3"/>
    <w:rsid w:val="008C2093"/>
    <w:rsid w:val="008C38ED"/>
    <w:rsid w:val="008C4C85"/>
    <w:rsid w:val="008C4F4E"/>
    <w:rsid w:val="008C6DC0"/>
    <w:rsid w:val="008C6DD4"/>
    <w:rsid w:val="008C6F7C"/>
    <w:rsid w:val="008D06A8"/>
    <w:rsid w:val="008D38D1"/>
    <w:rsid w:val="008D6171"/>
    <w:rsid w:val="008D7915"/>
    <w:rsid w:val="008E10AB"/>
    <w:rsid w:val="008E4D81"/>
    <w:rsid w:val="008E5816"/>
    <w:rsid w:val="008F018D"/>
    <w:rsid w:val="008F080B"/>
    <w:rsid w:val="008F1ECA"/>
    <w:rsid w:val="008F2514"/>
    <w:rsid w:val="008F25D7"/>
    <w:rsid w:val="008F5E93"/>
    <w:rsid w:val="008F62B5"/>
    <w:rsid w:val="009002C3"/>
    <w:rsid w:val="00900A37"/>
    <w:rsid w:val="009025EB"/>
    <w:rsid w:val="009063B3"/>
    <w:rsid w:val="00906B72"/>
    <w:rsid w:val="00915AF0"/>
    <w:rsid w:val="00922B64"/>
    <w:rsid w:val="00931360"/>
    <w:rsid w:val="0093160E"/>
    <w:rsid w:val="00933D1A"/>
    <w:rsid w:val="00935259"/>
    <w:rsid w:val="00937647"/>
    <w:rsid w:val="00940BCC"/>
    <w:rsid w:val="00941238"/>
    <w:rsid w:val="00941FB5"/>
    <w:rsid w:val="00950041"/>
    <w:rsid w:val="00950AA2"/>
    <w:rsid w:val="00950DD5"/>
    <w:rsid w:val="009536A1"/>
    <w:rsid w:val="009536E5"/>
    <w:rsid w:val="00953EF5"/>
    <w:rsid w:val="009562C7"/>
    <w:rsid w:val="009565B8"/>
    <w:rsid w:val="00957006"/>
    <w:rsid w:val="00960A7A"/>
    <w:rsid w:val="0096284A"/>
    <w:rsid w:val="00963C0F"/>
    <w:rsid w:val="00964434"/>
    <w:rsid w:val="009677B7"/>
    <w:rsid w:val="009727E2"/>
    <w:rsid w:val="00973004"/>
    <w:rsid w:val="009731AE"/>
    <w:rsid w:val="009753F1"/>
    <w:rsid w:val="00976506"/>
    <w:rsid w:val="009800FB"/>
    <w:rsid w:val="00980549"/>
    <w:rsid w:val="00980866"/>
    <w:rsid w:val="009835F7"/>
    <w:rsid w:val="00985000"/>
    <w:rsid w:val="0098554F"/>
    <w:rsid w:val="00985B0C"/>
    <w:rsid w:val="00986533"/>
    <w:rsid w:val="00987F59"/>
    <w:rsid w:val="00991369"/>
    <w:rsid w:val="009949F9"/>
    <w:rsid w:val="009967F1"/>
    <w:rsid w:val="00997F60"/>
    <w:rsid w:val="009A3551"/>
    <w:rsid w:val="009A4500"/>
    <w:rsid w:val="009A659A"/>
    <w:rsid w:val="009A6B8B"/>
    <w:rsid w:val="009A7007"/>
    <w:rsid w:val="009A7110"/>
    <w:rsid w:val="009B11A7"/>
    <w:rsid w:val="009B46F4"/>
    <w:rsid w:val="009C160E"/>
    <w:rsid w:val="009C2140"/>
    <w:rsid w:val="009C2828"/>
    <w:rsid w:val="009C69A5"/>
    <w:rsid w:val="009C6BFA"/>
    <w:rsid w:val="009C7E1B"/>
    <w:rsid w:val="009D528C"/>
    <w:rsid w:val="009D58AF"/>
    <w:rsid w:val="009D67C6"/>
    <w:rsid w:val="009E17BF"/>
    <w:rsid w:val="009E271B"/>
    <w:rsid w:val="009E5741"/>
    <w:rsid w:val="009F28A9"/>
    <w:rsid w:val="009F5E54"/>
    <w:rsid w:val="009F792F"/>
    <w:rsid w:val="00A006B4"/>
    <w:rsid w:val="00A015D5"/>
    <w:rsid w:val="00A0316B"/>
    <w:rsid w:val="00A04891"/>
    <w:rsid w:val="00A048B2"/>
    <w:rsid w:val="00A055E9"/>
    <w:rsid w:val="00A079E8"/>
    <w:rsid w:val="00A07D56"/>
    <w:rsid w:val="00A1245E"/>
    <w:rsid w:val="00A215F9"/>
    <w:rsid w:val="00A2278F"/>
    <w:rsid w:val="00A23564"/>
    <w:rsid w:val="00A2575B"/>
    <w:rsid w:val="00A26A7B"/>
    <w:rsid w:val="00A277DB"/>
    <w:rsid w:val="00A30AA5"/>
    <w:rsid w:val="00A31F91"/>
    <w:rsid w:val="00A4063A"/>
    <w:rsid w:val="00A447F3"/>
    <w:rsid w:val="00A50FFF"/>
    <w:rsid w:val="00A519C1"/>
    <w:rsid w:val="00A527CF"/>
    <w:rsid w:val="00A549BE"/>
    <w:rsid w:val="00A56F44"/>
    <w:rsid w:val="00A603C1"/>
    <w:rsid w:val="00A62B67"/>
    <w:rsid w:val="00A64E46"/>
    <w:rsid w:val="00A7061C"/>
    <w:rsid w:val="00A71631"/>
    <w:rsid w:val="00A72C21"/>
    <w:rsid w:val="00A8005B"/>
    <w:rsid w:val="00A83A5C"/>
    <w:rsid w:val="00A84EED"/>
    <w:rsid w:val="00A860E0"/>
    <w:rsid w:val="00A86474"/>
    <w:rsid w:val="00A878A9"/>
    <w:rsid w:val="00A91ACE"/>
    <w:rsid w:val="00AA2419"/>
    <w:rsid w:val="00AA351C"/>
    <w:rsid w:val="00AA490C"/>
    <w:rsid w:val="00AA4BF3"/>
    <w:rsid w:val="00AA4DBD"/>
    <w:rsid w:val="00AA686A"/>
    <w:rsid w:val="00AA77A4"/>
    <w:rsid w:val="00AA799F"/>
    <w:rsid w:val="00AC1B8C"/>
    <w:rsid w:val="00AC2137"/>
    <w:rsid w:val="00AC4115"/>
    <w:rsid w:val="00AC4997"/>
    <w:rsid w:val="00AC6746"/>
    <w:rsid w:val="00AD0E40"/>
    <w:rsid w:val="00AD18A7"/>
    <w:rsid w:val="00AD3B38"/>
    <w:rsid w:val="00AD4900"/>
    <w:rsid w:val="00AD6B6C"/>
    <w:rsid w:val="00AD721F"/>
    <w:rsid w:val="00AD791E"/>
    <w:rsid w:val="00AE2449"/>
    <w:rsid w:val="00AE5A00"/>
    <w:rsid w:val="00AE60CD"/>
    <w:rsid w:val="00AE6523"/>
    <w:rsid w:val="00AE6ECC"/>
    <w:rsid w:val="00AF0354"/>
    <w:rsid w:val="00AF14E7"/>
    <w:rsid w:val="00AF2ACE"/>
    <w:rsid w:val="00AF3935"/>
    <w:rsid w:val="00AF4A5D"/>
    <w:rsid w:val="00B000EF"/>
    <w:rsid w:val="00B0291A"/>
    <w:rsid w:val="00B04606"/>
    <w:rsid w:val="00B059A4"/>
    <w:rsid w:val="00B05CA7"/>
    <w:rsid w:val="00B06AD3"/>
    <w:rsid w:val="00B10175"/>
    <w:rsid w:val="00B103C0"/>
    <w:rsid w:val="00B10F13"/>
    <w:rsid w:val="00B12363"/>
    <w:rsid w:val="00B1411B"/>
    <w:rsid w:val="00B1779A"/>
    <w:rsid w:val="00B20B1E"/>
    <w:rsid w:val="00B210D1"/>
    <w:rsid w:val="00B22914"/>
    <w:rsid w:val="00B25319"/>
    <w:rsid w:val="00B25BDD"/>
    <w:rsid w:val="00B327ED"/>
    <w:rsid w:val="00B33D76"/>
    <w:rsid w:val="00B415D1"/>
    <w:rsid w:val="00B424F0"/>
    <w:rsid w:val="00B478E6"/>
    <w:rsid w:val="00B50A2B"/>
    <w:rsid w:val="00B52E1B"/>
    <w:rsid w:val="00B62A99"/>
    <w:rsid w:val="00B65A06"/>
    <w:rsid w:val="00B71671"/>
    <w:rsid w:val="00B73AD9"/>
    <w:rsid w:val="00B75A04"/>
    <w:rsid w:val="00B80148"/>
    <w:rsid w:val="00B84BBC"/>
    <w:rsid w:val="00B86F1F"/>
    <w:rsid w:val="00B875B4"/>
    <w:rsid w:val="00B9258C"/>
    <w:rsid w:val="00B935B9"/>
    <w:rsid w:val="00B9373A"/>
    <w:rsid w:val="00B96019"/>
    <w:rsid w:val="00BA0033"/>
    <w:rsid w:val="00BA00EC"/>
    <w:rsid w:val="00BA198D"/>
    <w:rsid w:val="00BA1EEE"/>
    <w:rsid w:val="00BA3955"/>
    <w:rsid w:val="00BA6500"/>
    <w:rsid w:val="00BB0819"/>
    <w:rsid w:val="00BB16D9"/>
    <w:rsid w:val="00BB2311"/>
    <w:rsid w:val="00BB4FC9"/>
    <w:rsid w:val="00BB684E"/>
    <w:rsid w:val="00BB7694"/>
    <w:rsid w:val="00BB7EDB"/>
    <w:rsid w:val="00BC5810"/>
    <w:rsid w:val="00BD06A1"/>
    <w:rsid w:val="00BD0C38"/>
    <w:rsid w:val="00BD3F6F"/>
    <w:rsid w:val="00BD441C"/>
    <w:rsid w:val="00BD75E6"/>
    <w:rsid w:val="00BE1139"/>
    <w:rsid w:val="00BE1CBE"/>
    <w:rsid w:val="00BE2358"/>
    <w:rsid w:val="00BE51B6"/>
    <w:rsid w:val="00BE5973"/>
    <w:rsid w:val="00BE59C0"/>
    <w:rsid w:val="00BF084B"/>
    <w:rsid w:val="00BF0ACF"/>
    <w:rsid w:val="00BF74A2"/>
    <w:rsid w:val="00C0037A"/>
    <w:rsid w:val="00C02346"/>
    <w:rsid w:val="00C03A14"/>
    <w:rsid w:val="00C0485D"/>
    <w:rsid w:val="00C0564D"/>
    <w:rsid w:val="00C05A2B"/>
    <w:rsid w:val="00C07523"/>
    <w:rsid w:val="00C07F66"/>
    <w:rsid w:val="00C10B3D"/>
    <w:rsid w:val="00C10EEE"/>
    <w:rsid w:val="00C132E6"/>
    <w:rsid w:val="00C133EE"/>
    <w:rsid w:val="00C155B1"/>
    <w:rsid w:val="00C22972"/>
    <w:rsid w:val="00C24220"/>
    <w:rsid w:val="00C2699A"/>
    <w:rsid w:val="00C26F5D"/>
    <w:rsid w:val="00C271AA"/>
    <w:rsid w:val="00C3204F"/>
    <w:rsid w:val="00C32FDB"/>
    <w:rsid w:val="00C33D60"/>
    <w:rsid w:val="00C34311"/>
    <w:rsid w:val="00C3488F"/>
    <w:rsid w:val="00C34DE0"/>
    <w:rsid w:val="00C3677E"/>
    <w:rsid w:val="00C36E3D"/>
    <w:rsid w:val="00C372F9"/>
    <w:rsid w:val="00C4272E"/>
    <w:rsid w:val="00C43B74"/>
    <w:rsid w:val="00C44ED7"/>
    <w:rsid w:val="00C46EDD"/>
    <w:rsid w:val="00C50804"/>
    <w:rsid w:val="00C5174F"/>
    <w:rsid w:val="00C51881"/>
    <w:rsid w:val="00C51B31"/>
    <w:rsid w:val="00C52067"/>
    <w:rsid w:val="00C5306F"/>
    <w:rsid w:val="00C533BB"/>
    <w:rsid w:val="00C5429A"/>
    <w:rsid w:val="00C618F4"/>
    <w:rsid w:val="00C662F7"/>
    <w:rsid w:val="00C677C9"/>
    <w:rsid w:val="00C72940"/>
    <w:rsid w:val="00C745B9"/>
    <w:rsid w:val="00C75D13"/>
    <w:rsid w:val="00C76037"/>
    <w:rsid w:val="00C76E45"/>
    <w:rsid w:val="00C76FF2"/>
    <w:rsid w:val="00C80219"/>
    <w:rsid w:val="00C82012"/>
    <w:rsid w:val="00C82DC1"/>
    <w:rsid w:val="00C8622D"/>
    <w:rsid w:val="00C876B3"/>
    <w:rsid w:val="00C87DD7"/>
    <w:rsid w:val="00C9118A"/>
    <w:rsid w:val="00C93002"/>
    <w:rsid w:val="00C93A1C"/>
    <w:rsid w:val="00C94D3D"/>
    <w:rsid w:val="00C94FE0"/>
    <w:rsid w:val="00C95099"/>
    <w:rsid w:val="00C951E5"/>
    <w:rsid w:val="00C96C1C"/>
    <w:rsid w:val="00C96D34"/>
    <w:rsid w:val="00CA0468"/>
    <w:rsid w:val="00CA111E"/>
    <w:rsid w:val="00CA53EF"/>
    <w:rsid w:val="00CA553F"/>
    <w:rsid w:val="00CB0BC8"/>
    <w:rsid w:val="00CB3AE6"/>
    <w:rsid w:val="00CB54B6"/>
    <w:rsid w:val="00CB54DB"/>
    <w:rsid w:val="00CB57CD"/>
    <w:rsid w:val="00CB5BBF"/>
    <w:rsid w:val="00CB7587"/>
    <w:rsid w:val="00CC03B9"/>
    <w:rsid w:val="00CC27B4"/>
    <w:rsid w:val="00CC2877"/>
    <w:rsid w:val="00CC756D"/>
    <w:rsid w:val="00CD2EB3"/>
    <w:rsid w:val="00CD6D9F"/>
    <w:rsid w:val="00CE6801"/>
    <w:rsid w:val="00CE7F65"/>
    <w:rsid w:val="00CF4EAC"/>
    <w:rsid w:val="00CF745A"/>
    <w:rsid w:val="00D04E57"/>
    <w:rsid w:val="00D11452"/>
    <w:rsid w:val="00D129E6"/>
    <w:rsid w:val="00D12EED"/>
    <w:rsid w:val="00D15FD4"/>
    <w:rsid w:val="00D160AE"/>
    <w:rsid w:val="00D160B5"/>
    <w:rsid w:val="00D1701B"/>
    <w:rsid w:val="00D2031F"/>
    <w:rsid w:val="00D20AD6"/>
    <w:rsid w:val="00D2330A"/>
    <w:rsid w:val="00D23C19"/>
    <w:rsid w:val="00D3498B"/>
    <w:rsid w:val="00D36F13"/>
    <w:rsid w:val="00D36F6A"/>
    <w:rsid w:val="00D377C2"/>
    <w:rsid w:val="00D37FAD"/>
    <w:rsid w:val="00D400E1"/>
    <w:rsid w:val="00D40613"/>
    <w:rsid w:val="00D41C40"/>
    <w:rsid w:val="00D42FBA"/>
    <w:rsid w:val="00D43CD1"/>
    <w:rsid w:val="00D44161"/>
    <w:rsid w:val="00D46536"/>
    <w:rsid w:val="00D5127B"/>
    <w:rsid w:val="00D51C7C"/>
    <w:rsid w:val="00D51E12"/>
    <w:rsid w:val="00D537CA"/>
    <w:rsid w:val="00D538B4"/>
    <w:rsid w:val="00D614A4"/>
    <w:rsid w:val="00D6377E"/>
    <w:rsid w:val="00D63CF8"/>
    <w:rsid w:val="00D67B83"/>
    <w:rsid w:val="00D7024F"/>
    <w:rsid w:val="00D70C42"/>
    <w:rsid w:val="00D71B4A"/>
    <w:rsid w:val="00D734BC"/>
    <w:rsid w:val="00D73AA8"/>
    <w:rsid w:val="00D8017D"/>
    <w:rsid w:val="00D807B7"/>
    <w:rsid w:val="00D80923"/>
    <w:rsid w:val="00D814C0"/>
    <w:rsid w:val="00D82926"/>
    <w:rsid w:val="00D8400E"/>
    <w:rsid w:val="00D8457D"/>
    <w:rsid w:val="00D85953"/>
    <w:rsid w:val="00D863F1"/>
    <w:rsid w:val="00D8678F"/>
    <w:rsid w:val="00D87490"/>
    <w:rsid w:val="00D902E9"/>
    <w:rsid w:val="00D972D9"/>
    <w:rsid w:val="00DA0E86"/>
    <w:rsid w:val="00DA2546"/>
    <w:rsid w:val="00DA2747"/>
    <w:rsid w:val="00DA532F"/>
    <w:rsid w:val="00DB4757"/>
    <w:rsid w:val="00DB7E5F"/>
    <w:rsid w:val="00DC1589"/>
    <w:rsid w:val="00DC2D98"/>
    <w:rsid w:val="00DC38B2"/>
    <w:rsid w:val="00DC511F"/>
    <w:rsid w:val="00DC5EFD"/>
    <w:rsid w:val="00DD23BF"/>
    <w:rsid w:val="00DD7B09"/>
    <w:rsid w:val="00DE08C7"/>
    <w:rsid w:val="00DE4CFC"/>
    <w:rsid w:val="00DF16C0"/>
    <w:rsid w:val="00DF1A2C"/>
    <w:rsid w:val="00DF2855"/>
    <w:rsid w:val="00DF2EB2"/>
    <w:rsid w:val="00DF392C"/>
    <w:rsid w:val="00DF6E28"/>
    <w:rsid w:val="00DF70A9"/>
    <w:rsid w:val="00DF7B6E"/>
    <w:rsid w:val="00E001DE"/>
    <w:rsid w:val="00E0126C"/>
    <w:rsid w:val="00E0307B"/>
    <w:rsid w:val="00E06DEF"/>
    <w:rsid w:val="00E07B52"/>
    <w:rsid w:val="00E10A35"/>
    <w:rsid w:val="00E15257"/>
    <w:rsid w:val="00E15700"/>
    <w:rsid w:val="00E16542"/>
    <w:rsid w:val="00E22666"/>
    <w:rsid w:val="00E2713B"/>
    <w:rsid w:val="00E34925"/>
    <w:rsid w:val="00E3676E"/>
    <w:rsid w:val="00E4113D"/>
    <w:rsid w:val="00E41BAA"/>
    <w:rsid w:val="00E42F7C"/>
    <w:rsid w:val="00E4316C"/>
    <w:rsid w:val="00E45469"/>
    <w:rsid w:val="00E5217F"/>
    <w:rsid w:val="00E55FB0"/>
    <w:rsid w:val="00E61F62"/>
    <w:rsid w:val="00E626BE"/>
    <w:rsid w:val="00E636E3"/>
    <w:rsid w:val="00E63CA3"/>
    <w:rsid w:val="00E63D4A"/>
    <w:rsid w:val="00E64E82"/>
    <w:rsid w:val="00E66BFA"/>
    <w:rsid w:val="00E70751"/>
    <w:rsid w:val="00E7135D"/>
    <w:rsid w:val="00E71B6E"/>
    <w:rsid w:val="00E727AC"/>
    <w:rsid w:val="00E7497A"/>
    <w:rsid w:val="00E75BE6"/>
    <w:rsid w:val="00E81FCC"/>
    <w:rsid w:val="00E82306"/>
    <w:rsid w:val="00E82701"/>
    <w:rsid w:val="00E84D07"/>
    <w:rsid w:val="00E8620B"/>
    <w:rsid w:val="00E864DB"/>
    <w:rsid w:val="00E9271A"/>
    <w:rsid w:val="00E92B27"/>
    <w:rsid w:val="00E9337B"/>
    <w:rsid w:val="00E93652"/>
    <w:rsid w:val="00EA0390"/>
    <w:rsid w:val="00EA2314"/>
    <w:rsid w:val="00EA6FE5"/>
    <w:rsid w:val="00EA7E99"/>
    <w:rsid w:val="00EB0180"/>
    <w:rsid w:val="00EB068E"/>
    <w:rsid w:val="00EB2146"/>
    <w:rsid w:val="00EB3831"/>
    <w:rsid w:val="00EC1411"/>
    <w:rsid w:val="00EC2C5B"/>
    <w:rsid w:val="00EC6BA9"/>
    <w:rsid w:val="00EC6CB0"/>
    <w:rsid w:val="00ED0CC1"/>
    <w:rsid w:val="00ED1319"/>
    <w:rsid w:val="00ED15CE"/>
    <w:rsid w:val="00ED24DB"/>
    <w:rsid w:val="00ED428C"/>
    <w:rsid w:val="00ED6147"/>
    <w:rsid w:val="00ED6174"/>
    <w:rsid w:val="00EE0254"/>
    <w:rsid w:val="00EE3B57"/>
    <w:rsid w:val="00EE4D80"/>
    <w:rsid w:val="00EE7519"/>
    <w:rsid w:val="00EF0241"/>
    <w:rsid w:val="00EF097C"/>
    <w:rsid w:val="00EF1D55"/>
    <w:rsid w:val="00EF56BD"/>
    <w:rsid w:val="00EF5B8B"/>
    <w:rsid w:val="00EF6435"/>
    <w:rsid w:val="00EF64DF"/>
    <w:rsid w:val="00EF6D0D"/>
    <w:rsid w:val="00EF7B88"/>
    <w:rsid w:val="00F005C2"/>
    <w:rsid w:val="00F00B47"/>
    <w:rsid w:val="00F01CEC"/>
    <w:rsid w:val="00F01E18"/>
    <w:rsid w:val="00F02660"/>
    <w:rsid w:val="00F0513C"/>
    <w:rsid w:val="00F07847"/>
    <w:rsid w:val="00F11563"/>
    <w:rsid w:val="00F11AA2"/>
    <w:rsid w:val="00F147A3"/>
    <w:rsid w:val="00F16831"/>
    <w:rsid w:val="00F1747D"/>
    <w:rsid w:val="00F20C62"/>
    <w:rsid w:val="00F217CA"/>
    <w:rsid w:val="00F231FB"/>
    <w:rsid w:val="00F2357B"/>
    <w:rsid w:val="00F25F6B"/>
    <w:rsid w:val="00F27A21"/>
    <w:rsid w:val="00F300B3"/>
    <w:rsid w:val="00F30D35"/>
    <w:rsid w:val="00F31CD9"/>
    <w:rsid w:val="00F37809"/>
    <w:rsid w:val="00F4049C"/>
    <w:rsid w:val="00F409A1"/>
    <w:rsid w:val="00F42E5A"/>
    <w:rsid w:val="00F434F9"/>
    <w:rsid w:val="00F43E31"/>
    <w:rsid w:val="00F44AC7"/>
    <w:rsid w:val="00F4539A"/>
    <w:rsid w:val="00F45A28"/>
    <w:rsid w:val="00F46951"/>
    <w:rsid w:val="00F54844"/>
    <w:rsid w:val="00F55335"/>
    <w:rsid w:val="00F60919"/>
    <w:rsid w:val="00F637C5"/>
    <w:rsid w:val="00F64252"/>
    <w:rsid w:val="00F700BC"/>
    <w:rsid w:val="00F7379D"/>
    <w:rsid w:val="00F77D2B"/>
    <w:rsid w:val="00F84F0C"/>
    <w:rsid w:val="00F86131"/>
    <w:rsid w:val="00F955CD"/>
    <w:rsid w:val="00F96AD3"/>
    <w:rsid w:val="00FA0319"/>
    <w:rsid w:val="00FA0557"/>
    <w:rsid w:val="00FA1F11"/>
    <w:rsid w:val="00FA3F63"/>
    <w:rsid w:val="00FA57EA"/>
    <w:rsid w:val="00FA6A9A"/>
    <w:rsid w:val="00FB0360"/>
    <w:rsid w:val="00FB3341"/>
    <w:rsid w:val="00FB6055"/>
    <w:rsid w:val="00FB7422"/>
    <w:rsid w:val="00FC6B37"/>
    <w:rsid w:val="00FC6B65"/>
    <w:rsid w:val="00FD12DA"/>
    <w:rsid w:val="00FD1C9B"/>
    <w:rsid w:val="00FD28A7"/>
    <w:rsid w:val="00FD4BD6"/>
    <w:rsid w:val="00FD500A"/>
    <w:rsid w:val="00FD575F"/>
    <w:rsid w:val="00FD5D8B"/>
    <w:rsid w:val="00FD6367"/>
    <w:rsid w:val="00FD7F3A"/>
    <w:rsid w:val="00FE476D"/>
    <w:rsid w:val="00FF0BB5"/>
    <w:rsid w:val="00FF1430"/>
    <w:rsid w:val="00FF199F"/>
    <w:rsid w:val="00FF22E1"/>
    <w:rsid w:val="00FF2A40"/>
    <w:rsid w:val="00FF342B"/>
    <w:rsid w:val="00FF4B16"/>
    <w:rsid w:val="00FF665F"/>
    <w:rsid w:val="00FF6E26"/>
    <w:rsid w:val="00FF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4E7A37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numbering" w:customStyle="1" w:styleId="CurrentList19">
    <w:name w:val="Current List19"/>
    <w:uiPriority w:val="99"/>
    <w:rsid w:val="00EE4D80"/>
    <w:pPr>
      <w:numPr>
        <w:numId w:val="42"/>
      </w:numPr>
    </w:p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7A2D41"/>
    <w:pPr>
      <w:numPr>
        <w:ilvl w:val="1"/>
        <w:numId w:val="16"/>
      </w:numPr>
      <w:spacing w:after="0" w:line="480" w:lineRule="auto"/>
      <w:ind w:left="1078" w:hanging="539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numberedinstruction">
    <w:name w:val="RSC numbered instruction"/>
    <w:basedOn w:val="RSCBasictext"/>
    <w:qFormat/>
    <w:rsid w:val="004079FB"/>
    <w:pPr>
      <w:spacing w:before="480" w:after="240"/>
    </w:pPr>
    <w:rPr>
      <w:bCs/>
      <w:color w:val="000000" w:themeColor="text1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4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EE4D80"/>
    <w:pPr>
      <w:numPr>
        <w:numId w:val="3"/>
      </w:numPr>
      <w:tabs>
        <w:tab w:val="left" w:pos="851"/>
        <w:tab w:val="left" w:pos="1276"/>
      </w:tabs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paragraph" w:customStyle="1" w:styleId="RSCnumberedlist21">
    <w:name w:val="RSC numbered list 2.1"/>
    <w:basedOn w:val="RSCnumberedlist11"/>
    <w:qFormat/>
    <w:rsid w:val="001D3B94"/>
    <w:pPr>
      <w:numPr>
        <w:numId w:val="0"/>
      </w:numPr>
    </w:pPr>
  </w:style>
  <w:style w:type="numbering" w:customStyle="1" w:styleId="CurrentList1">
    <w:name w:val="Current List1"/>
    <w:uiPriority w:val="99"/>
    <w:rsid w:val="00E636E3"/>
    <w:pPr>
      <w:numPr>
        <w:numId w:val="5"/>
      </w:numPr>
    </w:pPr>
  </w:style>
  <w:style w:type="numbering" w:customStyle="1" w:styleId="CurrentList2">
    <w:name w:val="Current List2"/>
    <w:uiPriority w:val="99"/>
    <w:rsid w:val="00E42F7C"/>
    <w:pPr>
      <w:numPr>
        <w:numId w:val="6"/>
      </w:numPr>
    </w:pPr>
  </w:style>
  <w:style w:type="numbering" w:customStyle="1" w:styleId="CurrentList3">
    <w:name w:val="Current List3"/>
    <w:uiPriority w:val="99"/>
    <w:rsid w:val="00C10B3D"/>
    <w:pPr>
      <w:numPr>
        <w:numId w:val="7"/>
      </w:numPr>
    </w:pPr>
  </w:style>
  <w:style w:type="numbering" w:customStyle="1" w:styleId="CurrentList4">
    <w:name w:val="Current List4"/>
    <w:uiPriority w:val="99"/>
    <w:rsid w:val="00EB3831"/>
    <w:pPr>
      <w:numPr>
        <w:numId w:val="8"/>
      </w:numPr>
    </w:pPr>
  </w:style>
  <w:style w:type="numbering" w:customStyle="1" w:styleId="CurrentList5">
    <w:name w:val="Current List5"/>
    <w:uiPriority w:val="99"/>
    <w:rsid w:val="00EB3831"/>
    <w:pPr>
      <w:numPr>
        <w:numId w:val="9"/>
      </w:numPr>
    </w:pPr>
  </w:style>
  <w:style w:type="numbering" w:customStyle="1" w:styleId="CurrentList6">
    <w:name w:val="Current List6"/>
    <w:uiPriority w:val="99"/>
    <w:rsid w:val="009565B8"/>
    <w:pPr>
      <w:numPr>
        <w:numId w:val="11"/>
      </w:numPr>
    </w:pPr>
  </w:style>
  <w:style w:type="paragraph" w:customStyle="1" w:styleId="RSCunderline">
    <w:name w:val="RSC underline"/>
    <w:basedOn w:val="Normal"/>
    <w:qFormat/>
    <w:rsid w:val="00057496"/>
    <w:pPr>
      <w:pBdr>
        <w:bottom w:val="single" w:sz="6" w:space="1" w:color="auto"/>
        <w:between w:val="single" w:sz="6" w:space="1" w:color="auto"/>
      </w:pBdr>
      <w:spacing w:after="0" w:line="480" w:lineRule="exact"/>
      <w:ind w:left="1077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950AA2"/>
    <w:pPr>
      <w:spacing w:after="0"/>
      <w:ind w:left="539"/>
    </w:pPr>
  </w:style>
  <w:style w:type="numbering" w:customStyle="1" w:styleId="CurrentList7">
    <w:name w:val="Current List7"/>
    <w:uiPriority w:val="99"/>
    <w:rsid w:val="00A1245E"/>
    <w:pPr>
      <w:numPr>
        <w:numId w:val="13"/>
      </w:numPr>
    </w:pPr>
  </w:style>
  <w:style w:type="paragraph" w:customStyle="1" w:styleId="RSCmultilevellist11">
    <w:name w:val="RSC multilevel list 1.1"/>
    <w:basedOn w:val="RSCnumberedlist11"/>
    <w:qFormat/>
    <w:rsid w:val="00D41C40"/>
    <w:pPr>
      <w:numPr>
        <w:numId w:val="16"/>
      </w:numPr>
      <w:tabs>
        <w:tab w:val="left" w:pos="1077"/>
        <w:tab w:val="left" w:pos="1435"/>
      </w:tabs>
      <w:spacing w:before="240" w:after="0"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5"/>
      </w:numPr>
    </w:pPr>
  </w:style>
  <w:style w:type="numbering" w:customStyle="1" w:styleId="CurrentList9">
    <w:name w:val="Current List9"/>
    <w:uiPriority w:val="99"/>
    <w:rsid w:val="0083526A"/>
    <w:pPr>
      <w:numPr>
        <w:numId w:val="17"/>
      </w:numPr>
    </w:pPr>
  </w:style>
  <w:style w:type="numbering" w:customStyle="1" w:styleId="CurrentList10">
    <w:name w:val="Current List10"/>
    <w:uiPriority w:val="99"/>
    <w:rsid w:val="004B01C3"/>
    <w:pPr>
      <w:numPr>
        <w:numId w:val="18"/>
      </w:numPr>
    </w:pPr>
  </w:style>
  <w:style w:type="numbering" w:customStyle="1" w:styleId="CurrentList11">
    <w:name w:val="Current List11"/>
    <w:uiPriority w:val="99"/>
    <w:rsid w:val="00800B77"/>
    <w:pPr>
      <w:numPr>
        <w:numId w:val="19"/>
      </w:numPr>
    </w:pPr>
  </w:style>
  <w:style w:type="numbering" w:customStyle="1" w:styleId="CurrentList12">
    <w:name w:val="Current List12"/>
    <w:uiPriority w:val="99"/>
    <w:rsid w:val="00C43B74"/>
    <w:pPr>
      <w:numPr>
        <w:numId w:val="20"/>
      </w:numPr>
    </w:pPr>
  </w:style>
  <w:style w:type="numbering" w:customStyle="1" w:styleId="CurrentList13">
    <w:name w:val="Current List13"/>
    <w:uiPriority w:val="99"/>
    <w:rsid w:val="00C43B74"/>
    <w:pPr>
      <w:numPr>
        <w:numId w:val="21"/>
      </w:numPr>
    </w:pPr>
  </w:style>
  <w:style w:type="numbering" w:customStyle="1" w:styleId="CurrentList14">
    <w:name w:val="Current List14"/>
    <w:uiPriority w:val="99"/>
    <w:rsid w:val="00D902E9"/>
    <w:pPr>
      <w:numPr>
        <w:numId w:val="22"/>
      </w:numPr>
    </w:pPr>
  </w:style>
  <w:style w:type="numbering" w:customStyle="1" w:styleId="CurrentList15">
    <w:name w:val="Current List15"/>
    <w:uiPriority w:val="99"/>
    <w:rsid w:val="000D74CD"/>
    <w:pPr>
      <w:numPr>
        <w:numId w:val="23"/>
      </w:numPr>
    </w:pPr>
  </w:style>
  <w:style w:type="numbering" w:customStyle="1" w:styleId="CurrentList16">
    <w:name w:val="Current List16"/>
    <w:uiPriority w:val="99"/>
    <w:rsid w:val="008A57CB"/>
    <w:pPr>
      <w:numPr>
        <w:numId w:val="24"/>
      </w:numPr>
    </w:pPr>
  </w:style>
  <w:style w:type="numbering" w:customStyle="1" w:styleId="CurrentList17">
    <w:name w:val="Current List17"/>
    <w:uiPriority w:val="99"/>
    <w:rsid w:val="006D6878"/>
    <w:pPr>
      <w:numPr>
        <w:numId w:val="26"/>
      </w:numPr>
    </w:pPr>
  </w:style>
  <w:style w:type="numbering" w:customStyle="1" w:styleId="CurrentList18">
    <w:name w:val="Current List18"/>
    <w:uiPriority w:val="99"/>
    <w:rsid w:val="006D6878"/>
    <w:pPr>
      <w:numPr>
        <w:numId w:val="2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026DD6"/>
    <w:rPr>
      <w:color w:val="605E5C"/>
      <w:shd w:val="clear" w:color="auto" w:fill="E1DFDD"/>
    </w:rPr>
  </w:style>
  <w:style w:type="paragraph" w:customStyle="1" w:styleId="RSCendquestions">
    <w:name w:val="RSC end questions"/>
    <w:basedOn w:val="Normal"/>
    <w:qFormat/>
    <w:rsid w:val="00AA686A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  <w:style w:type="paragraph" w:customStyle="1" w:styleId="RSCMarks">
    <w:name w:val="RSC Marks"/>
    <w:basedOn w:val="Normal"/>
    <w:qFormat/>
    <w:rsid w:val="0079688D"/>
    <w:pPr>
      <w:tabs>
        <w:tab w:val="left" w:pos="8789"/>
      </w:tabs>
      <w:spacing w:after="240"/>
      <w:jc w:val="right"/>
      <w:outlineLvl w:val="0"/>
    </w:pPr>
    <w:rPr>
      <w:rFonts w:ascii="Century Gothic" w:hAnsi="Century Gothic" w:cs="Arial"/>
      <w:b/>
      <w:color w:val="C8102E"/>
      <w:sz w:val="18"/>
      <w:lang w:eastAsia="zh-CN"/>
    </w:rPr>
  </w:style>
  <w:style w:type="paragraph" w:customStyle="1" w:styleId="RSCcapitalletter">
    <w:name w:val="RSC capital letter"/>
    <w:basedOn w:val="Normal"/>
    <w:qFormat/>
    <w:rsid w:val="0079688D"/>
    <w:pPr>
      <w:tabs>
        <w:tab w:val="left" w:pos="1435"/>
        <w:tab w:val="right" w:pos="9072"/>
      </w:tabs>
      <w:spacing w:after="0" w:line="480" w:lineRule="auto"/>
      <w:ind w:left="1077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1e359e7040c60661ae7072c482267ad9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9332d97d0f911b960840dd6ec88f9031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865692-780F-46BB-A731-C6AB24B7601C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2.xml><?xml version="1.0" encoding="utf-8"?>
<ds:datastoreItem xmlns:ds="http://schemas.openxmlformats.org/officeDocument/2006/customXml" ds:itemID="{249AADEC-A0BB-40DE-8289-9FF3D40674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73D7DF-0BB0-44BC-934E-37B4DD678A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AA159D-325B-4E73-9AF3-56B4D710A3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428</Words>
  <Characters>2174</Characters>
  <Application>Microsoft Office Word</Application>
  <DocSecurity>0</DocSecurity>
  <Lines>8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nic structure and bonding in rubies In context foundation worksheet</vt:lpstr>
    </vt:vector>
  </TitlesOfParts>
  <Company>Royal Society of Chemistry</Company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nic structure and bonding in rubies In context foundation worksheet</dc:title>
  <dc:subject/>
  <dc:creator>Royal Society of Chemistry</dc:creator>
  <cp:keywords>ionic bonds; bonding; non-metals; metals; aluminium oxide; rubies; dot and cross diagram; chemistry; GCSE; worksheet</cp:keywords>
  <dc:description>From https://rsc.li/3xhIC3C, higher worksheet and teacher answers also available</dc:description>
  <cp:lastModifiedBy>Kirsty Patterson</cp:lastModifiedBy>
  <cp:revision>10</cp:revision>
  <dcterms:created xsi:type="dcterms:W3CDTF">2025-05-02T10:42:00Z</dcterms:created>
  <dcterms:modified xsi:type="dcterms:W3CDTF">2025-05-02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66e7d604bfb5769a90d6ccbaaf858bf487bb9e709947a78fd94e38c2b30379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